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1D17C" w14:textId="77777777" w:rsidR="00AA45DD" w:rsidRPr="00CA56AC" w:rsidRDefault="00000000">
      <w:pPr>
        <w:pStyle w:val="Ttulo"/>
        <w:rPr>
          <w:lang w:val="es-MX"/>
        </w:rPr>
      </w:pPr>
      <w:r w:rsidRPr="00CA56AC">
        <w:rPr>
          <w:lang w:val="es-MX"/>
        </w:rPr>
        <w:t>Guía de instalación detallada aeroSys:Aeropuertos</w:t>
      </w:r>
    </w:p>
    <w:p w14:paraId="0FEE63AF" w14:textId="77777777" w:rsidR="00AA45DD" w:rsidRPr="00CA56AC" w:rsidRDefault="00000000">
      <w:pPr>
        <w:pStyle w:val="Author"/>
        <w:rPr>
          <w:lang w:val="es-MX"/>
        </w:rPr>
      </w:pPr>
      <w:r w:rsidRPr="00CA56AC">
        <w:rPr>
          <w:lang w:val="es-MX"/>
        </w:rPr>
        <w:t>KassimCITO</w:t>
      </w:r>
    </w:p>
    <w:p w14:paraId="4772D7B0" w14:textId="77777777" w:rsidR="00AA45DD" w:rsidRPr="00CA56AC" w:rsidRDefault="00000000">
      <w:pPr>
        <w:pStyle w:val="Ttulo1"/>
        <w:rPr>
          <w:lang w:val="es-MX"/>
        </w:rPr>
      </w:pPr>
      <w:bookmarkStart w:id="0" w:name="X85abe40719f195841f288d22b0df7e07c59c852"/>
      <w:r w:rsidRPr="00CA56AC">
        <w:rPr>
          <w:lang w:val="es-MX"/>
        </w:rPr>
        <w:t>Guía de Instalación Detallada - Sistema de Gestión de Aeropuertos</w:t>
      </w:r>
    </w:p>
    <w:p w14:paraId="1BC94DBC" w14:textId="77777777" w:rsidR="00AA45DD" w:rsidRDefault="00000000">
      <w:pPr>
        <w:pStyle w:val="Ttulo2"/>
      </w:pPr>
      <w:bookmarkStart w:id="1" w:name="tabla-de-contenidos"/>
      <w:r>
        <w:t>Tabla de Contenidos</w:t>
      </w:r>
    </w:p>
    <w:p w14:paraId="14B7F420" w14:textId="77777777" w:rsidR="00AA45DD" w:rsidRDefault="00000000">
      <w:pPr>
        <w:pStyle w:val="Compact"/>
        <w:numPr>
          <w:ilvl w:val="0"/>
          <w:numId w:val="3"/>
        </w:numPr>
      </w:pPr>
      <w:hyperlink w:anchor="introducción">
        <w:r>
          <w:rPr>
            <w:rStyle w:val="Hipervnculo"/>
          </w:rPr>
          <w:t>Introducción</w:t>
        </w:r>
      </w:hyperlink>
    </w:p>
    <w:p w14:paraId="701D2665" w14:textId="77777777" w:rsidR="00AA45DD" w:rsidRDefault="00000000">
      <w:pPr>
        <w:pStyle w:val="Compact"/>
        <w:numPr>
          <w:ilvl w:val="0"/>
          <w:numId w:val="3"/>
        </w:numPr>
      </w:pPr>
      <w:hyperlink w:anchor="requisitos-del-sistema">
        <w:r>
          <w:rPr>
            <w:rStyle w:val="Hipervnculo"/>
          </w:rPr>
          <w:t>Requisitos del Sistema</w:t>
        </w:r>
      </w:hyperlink>
    </w:p>
    <w:p w14:paraId="2956E86E" w14:textId="77777777" w:rsidR="00AA45DD" w:rsidRDefault="00000000">
      <w:pPr>
        <w:pStyle w:val="Compact"/>
        <w:numPr>
          <w:ilvl w:val="0"/>
          <w:numId w:val="3"/>
        </w:numPr>
      </w:pPr>
      <w:hyperlink w:anchor="instalación-en-windows">
        <w:r>
          <w:rPr>
            <w:rStyle w:val="Hipervnculo"/>
          </w:rPr>
          <w:t>Instalación en Windows</w:t>
        </w:r>
      </w:hyperlink>
    </w:p>
    <w:p w14:paraId="061F81A1" w14:textId="77777777" w:rsidR="00AA45DD" w:rsidRDefault="00000000">
      <w:pPr>
        <w:pStyle w:val="Compact"/>
        <w:numPr>
          <w:ilvl w:val="0"/>
          <w:numId w:val="3"/>
        </w:numPr>
      </w:pPr>
      <w:hyperlink w:anchor="instalación-en-linux">
        <w:r>
          <w:rPr>
            <w:rStyle w:val="Hipervnculo"/>
          </w:rPr>
          <w:t>Instalación en Linux</w:t>
        </w:r>
      </w:hyperlink>
    </w:p>
    <w:p w14:paraId="01BCC3C6" w14:textId="77777777" w:rsidR="00AA45DD" w:rsidRDefault="00000000">
      <w:pPr>
        <w:pStyle w:val="Compact"/>
        <w:numPr>
          <w:ilvl w:val="0"/>
          <w:numId w:val="3"/>
        </w:numPr>
      </w:pPr>
      <w:hyperlink w:anchor="instalación-en-macos">
        <w:r>
          <w:rPr>
            <w:rStyle w:val="Hipervnculo"/>
          </w:rPr>
          <w:t>Instalación en macOS</w:t>
        </w:r>
      </w:hyperlink>
    </w:p>
    <w:p w14:paraId="41AF44F1" w14:textId="77777777" w:rsidR="00AA45DD" w:rsidRDefault="00000000">
      <w:pPr>
        <w:pStyle w:val="Compact"/>
        <w:numPr>
          <w:ilvl w:val="0"/>
          <w:numId w:val="3"/>
        </w:numPr>
      </w:pPr>
      <w:hyperlink w:anchor="configuración-de-base-de-datos">
        <w:r>
          <w:rPr>
            <w:rStyle w:val="Hipervnculo"/>
          </w:rPr>
          <w:t>Configuración de Base de Datos</w:t>
        </w:r>
      </w:hyperlink>
    </w:p>
    <w:p w14:paraId="7BF4AC5D" w14:textId="77777777" w:rsidR="00AA45DD" w:rsidRDefault="00000000">
      <w:pPr>
        <w:pStyle w:val="Compact"/>
        <w:numPr>
          <w:ilvl w:val="0"/>
          <w:numId w:val="3"/>
        </w:numPr>
      </w:pPr>
      <w:hyperlink w:anchor="configuración-de-producción">
        <w:r>
          <w:rPr>
            <w:rStyle w:val="Hipervnculo"/>
          </w:rPr>
          <w:t>Configuración de Producción</w:t>
        </w:r>
      </w:hyperlink>
    </w:p>
    <w:p w14:paraId="74856252" w14:textId="77777777" w:rsidR="00AA45DD" w:rsidRDefault="00000000">
      <w:pPr>
        <w:pStyle w:val="Compact"/>
        <w:numPr>
          <w:ilvl w:val="0"/>
          <w:numId w:val="3"/>
        </w:numPr>
      </w:pPr>
      <w:hyperlink w:anchor="solución-de-problemas">
        <w:r>
          <w:rPr>
            <w:rStyle w:val="Hipervnculo"/>
          </w:rPr>
          <w:t>Solución de Problemas</w:t>
        </w:r>
      </w:hyperlink>
    </w:p>
    <w:p w14:paraId="3C19CB6A" w14:textId="77777777" w:rsidR="00AA45DD" w:rsidRDefault="00000000">
      <w:pPr>
        <w:pStyle w:val="Compact"/>
        <w:numPr>
          <w:ilvl w:val="0"/>
          <w:numId w:val="3"/>
        </w:numPr>
      </w:pPr>
      <w:hyperlink w:anchor="mantenimiento">
        <w:r>
          <w:rPr>
            <w:rStyle w:val="Hipervnculo"/>
          </w:rPr>
          <w:t>Mantenimiento</w:t>
        </w:r>
      </w:hyperlink>
    </w:p>
    <w:p w14:paraId="449D8370" w14:textId="77777777" w:rsidR="00AA45DD" w:rsidRDefault="00000000">
      <w:pPr>
        <w:pStyle w:val="Ttulo2"/>
      </w:pPr>
      <w:bookmarkStart w:id="2" w:name="introducción"/>
      <w:bookmarkEnd w:id="1"/>
      <w:r>
        <w:t>Introducción</w:t>
      </w:r>
    </w:p>
    <w:p w14:paraId="69C84909" w14:textId="77777777" w:rsidR="00AA45DD" w:rsidRPr="00CA56AC" w:rsidRDefault="00000000">
      <w:pPr>
        <w:pStyle w:val="FirstParagraph"/>
        <w:rPr>
          <w:lang w:val="es-MX"/>
        </w:rPr>
      </w:pPr>
      <w:r w:rsidRPr="00CA56AC">
        <w:rPr>
          <w:lang w:val="es-MX"/>
        </w:rPr>
        <w:t>Esta guía proporciona instrucciones detalladas para instalar y configurar el Sistema de Gestión de Aeropuertos en diferentes sistemas operativos y entornos.</w:t>
      </w:r>
    </w:p>
    <w:p w14:paraId="43A6C6F2" w14:textId="77777777" w:rsidR="00AA45DD" w:rsidRDefault="00000000">
      <w:pPr>
        <w:pStyle w:val="Ttulo2"/>
      </w:pPr>
      <w:bookmarkStart w:id="3" w:name="requisitos-del-sistema"/>
      <w:bookmarkEnd w:id="2"/>
      <w:r>
        <w:t>Requisitos del Sistema</w:t>
      </w:r>
    </w:p>
    <w:p w14:paraId="702B023C" w14:textId="77777777" w:rsidR="00AA45DD" w:rsidRDefault="00000000">
      <w:pPr>
        <w:pStyle w:val="Ttulo3"/>
      </w:pPr>
      <w:bookmarkStart w:id="4" w:name="requisitos-mínimos"/>
      <w:r>
        <w:t>Requisitos Mínimos</w:t>
      </w:r>
    </w:p>
    <w:p w14:paraId="3D01AD36" w14:textId="77777777" w:rsidR="00AA45DD" w:rsidRPr="00CA56AC" w:rsidRDefault="00000000">
      <w:pPr>
        <w:pStyle w:val="Compact"/>
        <w:numPr>
          <w:ilvl w:val="0"/>
          <w:numId w:val="4"/>
        </w:numPr>
        <w:rPr>
          <w:lang w:val="es-MX"/>
        </w:rPr>
      </w:pPr>
      <w:r w:rsidRPr="00CA56AC">
        <w:rPr>
          <w:b/>
          <w:bCs/>
          <w:lang w:val="es-MX"/>
        </w:rPr>
        <w:t>Sistema Operativo:</w:t>
      </w:r>
      <w:r w:rsidRPr="00CA56AC">
        <w:rPr>
          <w:lang w:val="es-MX"/>
        </w:rPr>
        <w:t xml:space="preserve"> Windows 10, Ubuntu 18.04+, macOS 10.14+</w:t>
      </w:r>
    </w:p>
    <w:p w14:paraId="045EBC60" w14:textId="77777777" w:rsidR="00AA45D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ython:</w:t>
      </w:r>
      <w:r>
        <w:t xml:space="preserve"> 3.8 o superior</w:t>
      </w:r>
    </w:p>
    <w:p w14:paraId="416D547D" w14:textId="77777777" w:rsidR="00AA45D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AM:</w:t>
      </w:r>
      <w:r>
        <w:t xml:space="preserve"> 4GB mínimo, 8GB recomendado</w:t>
      </w:r>
    </w:p>
    <w:p w14:paraId="1A4F204C" w14:textId="77777777" w:rsidR="00AA45D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spacio en Disco:</w:t>
      </w:r>
      <w:r>
        <w:t xml:space="preserve"> 2GB libres</w:t>
      </w:r>
    </w:p>
    <w:p w14:paraId="6896B1C3" w14:textId="77777777" w:rsidR="00AA45D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Navegador:</w:t>
      </w:r>
      <w:r>
        <w:t xml:space="preserve"> Chrome 80+, Firefox 75+, Safari 13+, Edge 80+</w:t>
      </w:r>
    </w:p>
    <w:p w14:paraId="782E81D8" w14:textId="77777777" w:rsidR="00AA45DD" w:rsidRDefault="00000000">
      <w:pPr>
        <w:pStyle w:val="Ttulo3"/>
      </w:pPr>
      <w:bookmarkStart w:id="5" w:name="requisitos-recomendados"/>
      <w:bookmarkEnd w:id="4"/>
      <w:r>
        <w:t>Requisitos Recomendados</w:t>
      </w:r>
    </w:p>
    <w:p w14:paraId="2B382CE9" w14:textId="77777777" w:rsidR="00AA45DD" w:rsidRPr="00CA56AC" w:rsidRDefault="00000000">
      <w:pPr>
        <w:pStyle w:val="Compact"/>
        <w:numPr>
          <w:ilvl w:val="0"/>
          <w:numId w:val="5"/>
        </w:numPr>
        <w:rPr>
          <w:lang w:val="es-MX"/>
        </w:rPr>
      </w:pPr>
      <w:r w:rsidRPr="00CA56AC">
        <w:rPr>
          <w:b/>
          <w:bCs/>
          <w:lang w:val="es-MX"/>
        </w:rPr>
        <w:t>Sistema Operativo:</w:t>
      </w:r>
      <w:r w:rsidRPr="00CA56AC">
        <w:rPr>
          <w:lang w:val="es-MX"/>
        </w:rPr>
        <w:t xml:space="preserve"> Windows 11, Ubuntu 20.04+, macOS 12+</w:t>
      </w:r>
    </w:p>
    <w:p w14:paraId="251FC0C9" w14:textId="77777777" w:rsidR="00AA45D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ython:</w:t>
      </w:r>
      <w:r>
        <w:t xml:space="preserve"> 3.9 o superior</w:t>
      </w:r>
    </w:p>
    <w:p w14:paraId="4E33A633" w14:textId="77777777" w:rsidR="00AA45D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AM:</w:t>
      </w:r>
      <w:r>
        <w:t xml:space="preserve"> 8GB o más</w:t>
      </w:r>
    </w:p>
    <w:p w14:paraId="2E7BE1CC" w14:textId="77777777" w:rsidR="00AA45D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spacio en Disco:</w:t>
      </w:r>
      <w:r>
        <w:t xml:space="preserve"> 5GB libres</w:t>
      </w:r>
    </w:p>
    <w:p w14:paraId="61921ED5" w14:textId="77777777" w:rsidR="00AA45D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ocesador:</w:t>
      </w:r>
      <w:r>
        <w:t xml:space="preserve"> 4 núcleos o más</w:t>
      </w:r>
    </w:p>
    <w:p w14:paraId="3DB5B569" w14:textId="77777777" w:rsidR="00AA45DD" w:rsidRDefault="00000000">
      <w:pPr>
        <w:pStyle w:val="Ttulo2"/>
      </w:pPr>
      <w:bookmarkStart w:id="6" w:name="instalación-en-windows"/>
      <w:bookmarkEnd w:id="3"/>
      <w:bookmarkEnd w:id="5"/>
      <w:r>
        <w:t>Instalación en Windows</w:t>
      </w:r>
    </w:p>
    <w:p w14:paraId="7EFD436C" w14:textId="77777777" w:rsidR="00AA45DD" w:rsidRDefault="00000000">
      <w:pPr>
        <w:pStyle w:val="Ttulo3"/>
      </w:pPr>
      <w:bookmarkStart w:id="7" w:name="paso-1-instalar-python"/>
      <w:r>
        <w:lastRenderedPageBreak/>
        <w:t>Paso 1: Instalar Python</w:t>
      </w:r>
    </w:p>
    <w:p w14:paraId="551094F9" w14:textId="77777777" w:rsidR="00AA45DD" w:rsidRDefault="00000000">
      <w:pPr>
        <w:numPr>
          <w:ilvl w:val="0"/>
          <w:numId w:val="6"/>
        </w:numPr>
      </w:pPr>
      <w:r>
        <w:t xml:space="preserve">Descarga Python desde </w:t>
      </w:r>
      <w:hyperlink r:id="rId7">
        <w:r>
          <w:rPr>
            <w:rStyle w:val="Hipervnculo"/>
          </w:rPr>
          <w:t>python.org</w:t>
        </w:r>
      </w:hyperlink>
    </w:p>
    <w:p w14:paraId="782FEF58" w14:textId="77777777" w:rsidR="00AA45DD" w:rsidRDefault="00000000">
      <w:pPr>
        <w:numPr>
          <w:ilvl w:val="0"/>
          <w:numId w:val="6"/>
        </w:numPr>
      </w:pPr>
      <w:r>
        <w:t>Ejecuta el instalador</w:t>
      </w:r>
    </w:p>
    <w:p w14:paraId="61FDE978" w14:textId="77777777" w:rsidR="00AA45DD" w:rsidRDefault="00000000">
      <w:pPr>
        <w:numPr>
          <w:ilvl w:val="0"/>
          <w:numId w:val="6"/>
        </w:numPr>
      </w:pPr>
      <w:r>
        <w:rPr>
          <w:b/>
          <w:bCs/>
        </w:rPr>
        <w:t>IMPORTANTE:</w:t>
      </w:r>
      <w:r>
        <w:t xml:space="preserve"> Marca “Add Python to PATH”</w:t>
      </w:r>
    </w:p>
    <w:p w14:paraId="64F28D03" w14:textId="77777777" w:rsidR="00AA45DD" w:rsidRDefault="00000000">
      <w:pPr>
        <w:numPr>
          <w:ilvl w:val="0"/>
          <w:numId w:val="6"/>
        </w:numPr>
      </w:pPr>
      <w:r>
        <w:t>Selecciona “Install Now”</w:t>
      </w:r>
    </w:p>
    <w:p w14:paraId="4818A5EC" w14:textId="77777777" w:rsidR="00AA45DD" w:rsidRDefault="00000000">
      <w:pPr>
        <w:numPr>
          <w:ilvl w:val="0"/>
          <w:numId w:val="6"/>
        </w:numPr>
      </w:pPr>
      <w:r>
        <w:t>Verifica la instalación:</w:t>
      </w:r>
    </w:p>
    <w:p w14:paraId="74A235E8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>python -</w:t>
      </w:r>
      <w:r>
        <w:rPr>
          <w:rStyle w:val="AttributeTok"/>
        </w:rPr>
        <w:t>-version</w:t>
      </w:r>
      <w:r>
        <w:br/>
      </w:r>
      <w:r>
        <w:rPr>
          <w:rStyle w:val="NormalTok"/>
        </w:rPr>
        <w:t>pip -</w:t>
      </w:r>
      <w:r>
        <w:rPr>
          <w:rStyle w:val="AttributeTok"/>
        </w:rPr>
        <w:t>-version</w:t>
      </w:r>
    </w:p>
    <w:p w14:paraId="0DFB0A0F" w14:textId="77777777" w:rsidR="00AA45DD" w:rsidRDefault="00000000">
      <w:pPr>
        <w:pStyle w:val="Ttulo3"/>
      </w:pPr>
      <w:bookmarkStart w:id="8" w:name="paso-2-clonar-el-repositorio"/>
      <w:bookmarkEnd w:id="7"/>
      <w:r>
        <w:t>Paso 2: Clonar el Repositorio</w:t>
      </w:r>
    </w:p>
    <w:p w14:paraId="72BD8FD4" w14:textId="77777777" w:rsidR="00AA45DD" w:rsidRPr="00CA56AC" w:rsidRDefault="00000000">
      <w:pPr>
        <w:numPr>
          <w:ilvl w:val="0"/>
          <w:numId w:val="7"/>
        </w:numPr>
        <w:rPr>
          <w:lang w:val="es-MX"/>
        </w:rPr>
      </w:pPr>
      <w:r w:rsidRPr="00CA56AC">
        <w:rPr>
          <w:lang w:val="es-MX"/>
        </w:rPr>
        <w:t>Abre PowerShell o CMD como administrador</w:t>
      </w:r>
    </w:p>
    <w:p w14:paraId="6D43A290" w14:textId="77777777" w:rsidR="00AA45DD" w:rsidRDefault="00000000">
      <w:pPr>
        <w:numPr>
          <w:ilvl w:val="0"/>
          <w:numId w:val="7"/>
        </w:numPr>
      </w:pPr>
      <w:r>
        <w:t>Navega al directorio deseado</w:t>
      </w:r>
    </w:p>
    <w:p w14:paraId="56C0538A" w14:textId="77777777" w:rsidR="00AA45DD" w:rsidRDefault="00000000">
      <w:pPr>
        <w:numPr>
          <w:ilvl w:val="0"/>
          <w:numId w:val="7"/>
        </w:numPr>
      </w:pPr>
      <w:r>
        <w:t>Clona el repositorio:</w:t>
      </w:r>
    </w:p>
    <w:p w14:paraId="2B51BE42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>git clone https:/</w:t>
      </w:r>
      <w:r>
        <w:rPr>
          <w:rStyle w:val="AttributeTok"/>
        </w:rPr>
        <w:t>/github</w:t>
      </w:r>
      <w:r>
        <w:rPr>
          <w:rStyle w:val="NormalTok"/>
        </w:rPr>
        <w:t>.com</w:t>
      </w:r>
      <w:r>
        <w:rPr>
          <w:rStyle w:val="AttributeTok"/>
        </w:rPr>
        <w:t>/KassimCITO/aeroSys</w:t>
      </w:r>
      <w:r>
        <w:rPr>
          <w:rStyle w:val="NormalTok"/>
        </w:rPr>
        <w:t>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eroSys</w:t>
      </w:r>
    </w:p>
    <w:p w14:paraId="79FCBDBE" w14:textId="77777777" w:rsidR="00AA45DD" w:rsidRDefault="00000000">
      <w:pPr>
        <w:pStyle w:val="Ttulo3"/>
      </w:pPr>
      <w:bookmarkStart w:id="9" w:name="paso-3-instalación-automática"/>
      <w:bookmarkEnd w:id="8"/>
      <w:r>
        <w:t>Paso 3: Instalación Automática</w:t>
      </w:r>
    </w:p>
    <w:p w14:paraId="70082512" w14:textId="77777777" w:rsidR="00AA45DD" w:rsidRPr="00CA56AC" w:rsidRDefault="00000000">
      <w:pPr>
        <w:numPr>
          <w:ilvl w:val="0"/>
          <w:numId w:val="8"/>
        </w:numPr>
        <w:rPr>
          <w:lang w:val="es-MX"/>
        </w:rPr>
      </w:pPr>
      <w:r w:rsidRPr="00CA56AC">
        <w:rPr>
          <w:lang w:val="es-MX"/>
        </w:rPr>
        <w:t>Ejecuta el script de instalación:</w:t>
      </w:r>
    </w:p>
    <w:p w14:paraId="038317E8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>python install.py</w:t>
      </w:r>
    </w:p>
    <w:p w14:paraId="5738D634" w14:textId="77777777" w:rsidR="00AA45DD" w:rsidRDefault="00000000">
      <w:pPr>
        <w:numPr>
          <w:ilvl w:val="0"/>
          <w:numId w:val="8"/>
        </w:numPr>
      </w:pPr>
      <w:r>
        <w:t>Sigue las instrucciones en pantalla</w:t>
      </w:r>
    </w:p>
    <w:p w14:paraId="3A7E6833" w14:textId="77777777" w:rsidR="00AA45DD" w:rsidRDefault="00000000">
      <w:pPr>
        <w:numPr>
          <w:ilvl w:val="0"/>
          <w:numId w:val="8"/>
        </w:numPr>
      </w:pPr>
      <w:r>
        <w:t>El script creará automáticamente:</w:t>
      </w:r>
    </w:p>
    <w:p w14:paraId="1E70482B" w14:textId="77777777" w:rsidR="00AA45DD" w:rsidRDefault="00000000">
      <w:pPr>
        <w:pStyle w:val="Compact"/>
        <w:numPr>
          <w:ilvl w:val="1"/>
          <w:numId w:val="9"/>
        </w:numPr>
      </w:pPr>
      <w:r>
        <w:t>Entorno virtual</w:t>
      </w:r>
    </w:p>
    <w:p w14:paraId="548D52B7" w14:textId="77777777" w:rsidR="00AA45DD" w:rsidRDefault="00000000">
      <w:pPr>
        <w:pStyle w:val="Compact"/>
        <w:numPr>
          <w:ilvl w:val="1"/>
          <w:numId w:val="9"/>
        </w:numPr>
      </w:pPr>
      <w:r>
        <w:t>Instalación de dependencias</w:t>
      </w:r>
    </w:p>
    <w:p w14:paraId="4CAB200E" w14:textId="77777777" w:rsidR="00AA45DD" w:rsidRDefault="00000000">
      <w:pPr>
        <w:pStyle w:val="Compact"/>
        <w:numPr>
          <w:ilvl w:val="1"/>
          <w:numId w:val="9"/>
        </w:numPr>
      </w:pPr>
      <w:r>
        <w:t>Base de datos inicial</w:t>
      </w:r>
    </w:p>
    <w:p w14:paraId="5BF9904D" w14:textId="77777777" w:rsidR="00AA45DD" w:rsidRDefault="00000000">
      <w:pPr>
        <w:pStyle w:val="Compact"/>
        <w:numPr>
          <w:ilvl w:val="1"/>
          <w:numId w:val="9"/>
        </w:numPr>
      </w:pPr>
      <w:r>
        <w:t>Usuario administrador</w:t>
      </w:r>
    </w:p>
    <w:p w14:paraId="1021C44D" w14:textId="77777777" w:rsidR="00AA45DD" w:rsidRDefault="00000000">
      <w:pPr>
        <w:pStyle w:val="Ttulo3"/>
      </w:pPr>
      <w:bookmarkStart w:id="10" w:name="paso-4-instalación-manual-alternativa"/>
      <w:bookmarkEnd w:id="9"/>
      <w:r>
        <w:t>Paso 4: Instalación Manual (Alternativa)</w:t>
      </w:r>
    </w:p>
    <w:p w14:paraId="7A7467C8" w14:textId="77777777" w:rsidR="00AA45DD" w:rsidRDefault="00000000">
      <w:pPr>
        <w:numPr>
          <w:ilvl w:val="0"/>
          <w:numId w:val="10"/>
        </w:numPr>
      </w:pPr>
      <w:r>
        <w:t>Crea el entorno virtual:</w:t>
      </w:r>
    </w:p>
    <w:p w14:paraId="5EBE4B21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python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</w:p>
    <w:p w14:paraId="45552B59" w14:textId="77777777" w:rsidR="00AA45DD" w:rsidRDefault="00000000">
      <w:pPr>
        <w:numPr>
          <w:ilvl w:val="0"/>
          <w:numId w:val="10"/>
        </w:numPr>
      </w:pPr>
      <w:r>
        <w:t>Activa el entorno virtual:</w:t>
      </w:r>
    </w:p>
    <w:p w14:paraId="6F6CC08F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>venv\Scripts\activate</w:t>
      </w:r>
    </w:p>
    <w:p w14:paraId="3A2415E0" w14:textId="77777777" w:rsidR="00AA45DD" w:rsidRDefault="00000000">
      <w:pPr>
        <w:numPr>
          <w:ilvl w:val="0"/>
          <w:numId w:val="10"/>
        </w:numPr>
      </w:pPr>
      <w:r>
        <w:t>Instala las dependencias:</w:t>
      </w:r>
    </w:p>
    <w:p w14:paraId="156809D2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pip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534D6FCA" w14:textId="77777777" w:rsidR="00AA45DD" w:rsidRPr="00CA56AC" w:rsidRDefault="00000000">
      <w:pPr>
        <w:numPr>
          <w:ilvl w:val="0"/>
          <w:numId w:val="10"/>
        </w:numPr>
        <w:rPr>
          <w:lang w:val="es-MX"/>
        </w:rPr>
      </w:pPr>
      <w:r w:rsidRPr="00CA56AC">
        <w:rPr>
          <w:lang w:val="es-MX"/>
        </w:rPr>
        <w:t>Configura la base de datos:</w:t>
      </w:r>
    </w:p>
    <w:p w14:paraId="5CC6828E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python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468B6A30" w14:textId="77777777" w:rsidR="00AA45DD" w:rsidRPr="00CA56AC" w:rsidRDefault="00000000">
      <w:pPr>
        <w:numPr>
          <w:ilvl w:val="0"/>
          <w:numId w:val="10"/>
        </w:numPr>
        <w:rPr>
          <w:lang w:val="es-MX"/>
        </w:rPr>
      </w:pPr>
      <w:r w:rsidRPr="00CA56AC">
        <w:rPr>
          <w:lang w:val="es-MX"/>
        </w:rPr>
        <w:t>Pobla la base de datos:</w:t>
      </w:r>
    </w:p>
    <w:p w14:paraId="6D757CCA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>python seed.py</w:t>
      </w:r>
    </w:p>
    <w:p w14:paraId="4F414AEA" w14:textId="77777777" w:rsidR="00AA45DD" w:rsidRDefault="00000000">
      <w:pPr>
        <w:pStyle w:val="Ttulo3"/>
      </w:pPr>
      <w:bookmarkStart w:id="11" w:name="paso-5-ejecutar-la-aplicación"/>
      <w:bookmarkEnd w:id="10"/>
      <w:r>
        <w:t>Paso 5: Ejecutar la Aplicación</w:t>
      </w:r>
    </w:p>
    <w:p w14:paraId="16E3E4D4" w14:textId="77777777" w:rsidR="00AA45DD" w:rsidRDefault="00000000">
      <w:pPr>
        <w:numPr>
          <w:ilvl w:val="0"/>
          <w:numId w:val="11"/>
        </w:numPr>
      </w:pPr>
      <w:r>
        <w:t>Activa el entorno virtual:</w:t>
      </w:r>
    </w:p>
    <w:p w14:paraId="3FCE491F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>venv\Scripts\activate</w:t>
      </w:r>
    </w:p>
    <w:p w14:paraId="67D7F543" w14:textId="77777777" w:rsidR="00AA45DD" w:rsidRDefault="00000000">
      <w:pPr>
        <w:numPr>
          <w:ilvl w:val="0"/>
          <w:numId w:val="11"/>
        </w:numPr>
      </w:pPr>
      <w:r>
        <w:t>Ejecuta la aplicación:</w:t>
      </w:r>
    </w:p>
    <w:p w14:paraId="62E904B9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>python app.py</w:t>
      </w:r>
    </w:p>
    <w:p w14:paraId="206710F0" w14:textId="77777777" w:rsidR="00AA45DD" w:rsidRPr="00CA56AC" w:rsidRDefault="00000000">
      <w:pPr>
        <w:numPr>
          <w:ilvl w:val="0"/>
          <w:numId w:val="11"/>
        </w:numPr>
        <w:rPr>
          <w:lang w:val="es-MX"/>
        </w:rPr>
      </w:pPr>
      <w:r w:rsidRPr="00CA56AC">
        <w:rPr>
          <w:lang w:val="es-MX"/>
        </w:rPr>
        <w:t xml:space="preserve">Abre el navegador en </w:t>
      </w:r>
      <w:r w:rsidRPr="00CA56AC">
        <w:rPr>
          <w:rStyle w:val="VerbatimChar"/>
          <w:lang w:val="es-MX"/>
        </w:rPr>
        <w:t>http://localhost:5000</w:t>
      </w:r>
    </w:p>
    <w:p w14:paraId="2D0197F6" w14:textId="77777777" w:rsidR="00AA45DD" w:rsidRPr="00CA56AC" w:rsidRDefault="00000000">
      <w:pPr>
        <w:pStyle w:val="Ttulo2"/>
        <w:rPr>
          <w:lang w:val="es-MX"/>
        </w:rPr>
      </w:pPr>
      <w:bookmarkStart w:id="12" w:name="instalación-en-linux"/>
      <w:bookmarkEnd w:id="6"/>
      <w:bookmarkEnd w:id="11"/>
      <w:r w:rsidRPr="00CA56AC">
        <w:rPr>
          <w:lang w:val="es-MX"/>
        </w:rPr>
        <w:t>Instalación en Linux</w:t>
      </w:r>
    </w:p>
    <w:p w14:paraId="312F8ADD" w14:textId="77777777" w:rsidR="00AA45DD" w:rsidRPr="00CA56AC" w:rsidRDefault="00000000">
      <w:pPr>
        <w:pStyle w:val="Ttulo3"/>
        <w:rPr>
          <w:lang w:val="es-MX"/>
        </w:rPr>
      </w:pPr>
      <w:bookmarkStart w:id="13" w:name="paso-1-actualizar-el-sistema"/>
      <w:r w:rsidRPr="00CA56AC">
        <w:rPr>
          <w:lang w:val="es-MX"/>
        </w:rPr>
        <w:t>Paso 1: Actualizar el Sistema</w:t>
      </w:r>
    </w:p>
    <w:p w14:paraId="07EF199A" w14:textId="77777777" w:rsidR="00AA45DD" w:rsidRPr="00CA56AC" w:rsidRDefault="00000000">
      <w:pPr>
        <w:pStyle w:val="SourceCode"/>
        <w:rPr>
          <w:lang w:val="es-MX"/>
        </w:rPr>
      </w:pPr>
      <w:r w:rsidRPr="00CA56AC">
        <w:rPr>
          <w:rStyle w:val="FunctionTok"/>
          <w:lang w:val="es-MX"/>
        </w:rPr>
        <w:t>sudo</w:t>
      </w:r>
      <w:r w:rsidRPr="00CA56AC">
        <w:rPr>
          <w:rStyle w:val="NormalTok"/>
          <w:lang w:val="es-MX"/>
        </w:rPr>
        <w:t xml:space="preserve"> apt update</w:t>
      </w:r>
      <w:r w:rsidRPr="00CA56AC">
        <w:rPr>
          <w:lang w:val="es-MX"/>
        </w:rPr>
        <w:br/>
      </w:r>
      <w:r w:rsidRPr="00CA56AC">
        <w:rPr>
          <w:rStyle w:val="FunctionTok"/>
          <w:lang w:val="es-MX"/>
        </w:rPr>
        <w:t>sudo</w:t>
      </w:r>
      <w:r w:rsidRPr="00CA56AC">
        <w:rPr>
          <w:rStyle w:val="NormalTok"/>
          <w:lang w:val="es-MX"/>
        </w:rPr>
        <w:t xml:space="preserve"> apt upgrade </w:t>
      </w:r>
      <w:r w:rsidRPr="00CA56AC">
        <w:rPr>
          <w:rStyle w:val="AttributeTok"/>
          <w:lang w:val="es-MX"/>
        </w:rPr>
        <w:t>-y</w:t>
      </w:r>
    </w:p>
    <w:p w14:paraId="7AB5F033" w14:textId="77777777" w:rsidR="00AA45DD" w:rsidRPr="00CA56AC" w:rsidRDefault="00000000">
      <w:pPr>
        <w:pStyle w:val="Ttulo3"/>
        <w:rPr>
          <w:lang w:val="es-MX"/>
        </w:rPr>
      </w:pPr>
      <w:bookmarkStart w:id="14" w:name="paso-2-instalar-python-y-dependencias"/>
      <w:bookmarkEnd w:id="13"/>
      <w:r w:rsidRPr="00CA56AC">
        <w:rPr>
          <w:lang w:val="es-MX"/>
        </w:rPr>
        <w:t>Paso 2: Instalar Python y Dependencias</w:t>
      </w:r>
    </w:p>
    <w:p w14:paraId="30CCCAC4" w14:textId="77777777" w:rsidR="00AA45DD" w:rsidRPr="00CA56AC" w:rsidRDefault="00000000">
      <w:pPr>
        <w:pStyle w:val="SourceCode"/>
        <w:rPr>
          <w:lang w:val="es-MX"/>
        </w:rPr>
      </w:pPr>
      <w:r w:rsidRPr="00CA56AC">
        <w:rPr>
          <w:rStyle w:val="FunctionTok"/>
          <w:lang w:val="es-MX"/>
        </w:rPr>
        <w:t>sudo</w:t>
      </w:r>
      <w:r w:rsidRPr="00CA56AC">
        <w:rPr>
          <w:rStyle w:val="NormalTok"/>
          <w:lang w:val="es-MX"/>
        </w:rPr>
        <w:t xml:space="preserve"> apt install python3 python3-pip python3-venv git </w:t>
      </w:r>
      <w:r w:rsidRPr="00CA56AC">
        <w:rPr>
          <w:rStyle w:val="AttributeTok"/>
          <w:lang w:val="es-MX"/>
        </w:rPr>
        <w:t>-y</w:t>
      </w:r>
    </w:p>
    <w:p w14:paraId="3B8B8CF5" w14:textId="77777777" w:rsidR="00AA45DD" w:rsidRPr="00CA56AC" w:rsidRDefault="00000000">
      <w:pPr>
        <w:pStyle w:val="Ttulo3"/>
        <w:rPr>
          <w:lang w:val="es-MX"/>
        </w:rPr>
      </w:pPr>
      <w:bookmarkStart w:id="15" w:name="paso-3-clonar-el-repositorio"/>
      <w:bookmarkEnd w:id="14"/>
      <w:r w:rsidRPr="00CA56AC">
        <w:rPr>
          <w:lang w:val="es-MX"/>
        </w:rPr>
        <w:t>Paso 3: Clonar el Repositorio</w:t>
      </w:r>
    </w:p>
    <w:p w14:paraId="73AB5EFA" w14:textId="77777777" w:rsidR="00AA45DD" w:rsidRPr="00CA56AC" w:rsidRDefault="00000000">
      <w:pPr>
        <w:pStyle w:val="SourceCode"/>
        <w:rPr>
          <w:lang w:val="es-MX"/>
        </w:rPr>
      </w:pPr>
      <w:r w:rsidRPr="00CA56AC">
        <w:rPr>
          <w:rStyle w:val="FunctionTok"/>
          <w:lang w:val="es-MX"/>
        </w:rPr>
        <w:t>git</w:t>
      </w:r>
      <w:r w:rsidRPr="00CA56AC">
        <w:rPr>
          <w:rStyle w:val="NormalTok"/>
          <w:lang w:val="es-MX"/>
        </w:rPr>
        <w:t xml:space="preserve"> clone https://github.com/KassimCITO/aeroSys.git</w:t>
      </w:r>
      <w:r w:rsidRPr="00CA56AC">
        <w:rPr>
          <w:lang w:val="es-MX"/>
        </w:rPr>
        <w:br/>
      </w:r>
      <w:r w:rsidRPr="00CA56AC">
        <w:rPr>
          <w:rStyle w:val="BuiltInTok"/>
          <w:lang w:val="es-MX"/>
        </w:rPr>
        <w:t>cd</w:t>
      </w:r>
      <w:r w:rsidRPr="00CA56AC">
        <w:rPr>
          <w:rStyle w:val="NormalTok"/>
          <w:lang w:val="es-MX"/>
        </w:rPr>
        <w:t xml:space="preserve"> aeroSys</w:t>
      </w:r>
    </w:p>
    <w:p w14:paraId="1067A412" w14:textId="77777777" w:rsidR="00AA45DD" w:rsidRPr="00CA56AC" w:rsidRDefault="00000000">
      <w:pPr>
        <w:pStyle w:val="Ttulo3"/>
        <w:rPr>
          <w:lang w:val="es-MX"/>
        </w:rPr>
      </w:pPr>
      <w:bookmarkStart w:id="16" w:name="paso-4-instalación-automática"/>
      <w:bookmarkEnd w:id="15"/>
      <w:r w:rsidRPr="00CA56AC">
        <w:rPr>
          <w:lang w:val="es-MX"/>
        </w:rPr>
        <w:t>Paso 4: Instalación Automática</w:t>
      </w:r>
    </w:p>
    <w:p w14:paraId="730DF4C4" w14:textId="77777777" w:rsidR="00AA45DD" w:rsidRPr="00CA56AC" w:rsidRDefault="00000000">
      <w:pPr>
        <w:pStyle w:val="SourceCode"/>
        <w:rPr>
          <w:lang w:val="es-MX"/>
        </w:rPr>
      </w:pPr>
      <w:r w:rsidRPr="00CA56AC">
        <w:rPr>
          <w:rStyle w:val="ExtensionTok"/>
          <w:lang w:val="es-MX"/>
        </w:rPr>
        <w:t>python3</w:t>
      </w:r>
      <w:r w:rsidRPr="00CA56AC">
        <w:rPr>
          <w:rStyle w:val="NormalTok"/>
          <w:lang w:val="es-MX"/>
        </w:rPr>
        <w:t xml:space="preserve"> install.py</w:t>
      </w:r>
    </w:p>
    <w:p w14:paraId="7974062D" w14:textId="77777777" w:rsidR="00AA45DD" w:rsidRDefault="00000000">
      <w:pPr>
        <w:pStyle w:val="Ttulo3"/>
      </w:pPr>
      <w:bookmarkStart w:id="17" w:name="paso-5-instalación-manual-alternativa"/>
      <w:bookmarkEnd w:id="16"/>
      <w:r>
        <w:t>Paso 5: Instalación Manual (Alternativa)</w:t>
      </w:r>
    </w:p>
    <w:p w14:paraId="731DD9AA" w14:textId="77777777" w:rsidR="00AA45DD" w:rsidRDefault="00000000">
      <w:pPr>
        <w:numPr>
          <w:ilvl w:val="0"/>
          <w:numId w:val="12"/>
        </w:numPr>
      </w:pPr>
      <w:r>
        <w:t>Crear entorno virtual:</w:t>
      </w:r>
    </w:p>
    <w:p w14:paraId="5B344F8F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</w:p>
    <w:p w14:paraId="00DD0415" w14:textId="77777777" w:rsidR="00AA45DD" w:rsidRDefault="00000000">
      <w:pPr>
        <w:numPr>
          <w:ilvl w:val="0"/>
          <w:numId w:val="12"/>
        </w:numPr>
      </w:pPr>
      <w:r>
        <w:t>Activar entorno virtual:</w:t>
      </w:r>
    </w:p>
    <w:p w14:paraId="39F25905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14:paraId="214DE1EC" w14:textId="77777777" w:rsidR="00AA45DD" w:rsidRDefault="00000000">
      <w:pPr>
        <w:numPr>
          <w:ilvl w:val="0"/>
          <w:numId w:val="12"/>
        </w:numPr>
      </w:pPr>
      <w:r>
        <w:t>Instalar dependencias:</w:t>
      </w:r>
    </w:p>
    <w:p w14:paraId="43E0D627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23847195" w14:textId="77777777" w:rsidR="00AA45DD" w:rsidRDefault="00000000">
      <w:pPr>
        <w:numPr>
          <w:ilvl w:val="0"/>
          <w:numId w:val="12"/>
        </w:numPr>
      </w:pPr>
      <w:r>
        <w:t>Configurar base de datos:</w:t>
      </w:r>
    </w:p>
    <w:p w14:paraId="2B062BAF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26C6A826" w14:textId="77777777" w:rsidR="00AA45DD" w:rsidRDefault="00000000">
      <w:pPr>
        <w:numPr>
          <w:ilvl w:val="0"/>
          <w:numId w:val="12"/>
        </w:numPr>
      </w:pPr>
      <w:r>
        <w:t>Poblar base de datos:</w:t>
      </w:r>
    </w:p>
    <w:p w14:paraId="2E2D8FE6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seed.py</w:t>
      </w:r>
    </w:p>
    <w:p w14:paraId="24F63915" w14:textId="77777777" w:rsidR="00AA45DD" w:rsidRDefault="00000000">
      <w:pPr>
        <w:pStyle w:val="Ttulo3"/>
      </w:pPr>
      <w:bookmarkStart w:id="18" w:name="paso-6-ejecutar-la-aplicación"/>
      <w:bookmarkEnd w:id="17"/>
      <w:r>
        <w:t>Paso 6: Ejecutar la Aplicación</w:t>
      </w:r>
    </w:p>
    <w:p w14:paraId="14F89BE5" w14:textId="77777777" w:rsidR="00AA45DD" w:rsidRDefault="0000000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20815BB0" w14:textId="77777777" w:rsidR="00AA45DD" w:rsidRPr="00CA56AC" w:rsidRDefault="00000000">
      <w:pPr>
        <w:pStyle w:val="Ttulo2"/>
        <w:rPr>
          <w:lang w:val="es-MX"/>
        </w:rPr>
      </w:pPr>
      <w:bookmarkStart w:id="19" w:name="instalación-en-macos"/>
      <w:bookmarkEnd w:id="12"/>
      <w:bookmarkEnd w:id="18"/>
      <w:r w:rsidRPr="00CA56AC">
        <w:rPr>
          <w:lang w:val="es-MX"/>
        </w:rPr>
        <w:t>Instalación en macOS</w:t>
      </w:r>
    </w:p>
    <w:p w14:paraId="1DA72AF5" w14:textId="77777777" w:rsidR="00AA45DD" w:rsidRPr="00CA56AC" w:rsidRDefault="00000000">
      <w:pPr>
        <w:pStyle w:val="Ttulo3"/>
        <w:rPr>
          <w:lang w:val="es-MX"/>
        </w:rPr>
      </w:pPr>
      <w:bookmarkStart w:id="20" w:name="X49cf3596e72ec8a47f471a8739a22d754183e12"/>
      <w:r w:rsidRPr="00CA56AC">
        <w:rPr>
          <w:lang w:val="es-MX"/>
        </w:rPr>
        <w:t>Paso 1: Instalar Homebrew (si no está instalado)</w:t>
      </w:r>
    </w:p>
    <w:p w14:paraId="3127BF70" w14:textId="77777777" w:rsidR="00AA45DD" w:rsidRDefault="00000000">
      <w:pPr>
        <w:pStyle w:val="SourceCode"/>
      </w:pPr>
      <w:r>
        <w:rPr>
          <w:rStyle w:val="ExtensionTok"/>
        </w:rPr>
        <w:t>/bin/bash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VariableTok"/>
        </w:rPr>
        <w:t>$(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fsSL</w:t>
      </w:r>
      <w:r>
        <w:rPr>
          <w:rStyle w:val="NormalTok"/>
        </w:rPr>
        <w:t xml:space="preserve"> https://raw.githubusercontent.com/Homebrew/install/HEAD/install.sh</w:t>
      </w:r>
      <w:r>
        <w:rPr>
          <w:rStyle w:val="VariableTok"/>
        </w:rPr>
        <w:t>)</w:t>
      </w:r>
      <w:r>
        <w:rPr>
          <w:rStyle w:val="StringTok"/>
        </w:rPr>
        <w:t>"</w:t>
      </w:r>
    </w:p>
    <w:p w14:paraId="5CE7FBA2" w14:textId="77777777" w:rsidR="00AA45DD" w:rsidRDefault="00000000">
      <w:pPr>
        <w:pStyle w:val="Ttulo3"/>
      </w:pPr>
      <w:bookmarkStart w:id="21" w:name="paso-2-instalar-python"/>
      <w:bookmarkEnd w:id="20"/>
      <w:r>
        <w:t>Paso 2: Instalar Python</w:t>
      </w:r>
    </w:p>
    <w:p w14:paraId="4AAD6EC9" w14:textId="77777777" w:rsidR="00AA45DD" w:rsidRDefault="00000000">
      <w:pPr>
        <w:pStyle w:val="SourceCode"/>
      </w:pPr>
      <w:r>
        <w:rPr>
          <w:rStyle w:val="ExtensionTok"/>
        </w:rPr>
        <w:t>brew</w:t>
      </w:r>
      <w:r>
        <w:rPr>
          <w:rStyle w:val="NormalTok"/>
        </w:rPr>
        <w:t xml:space="preserve"> install python3</w:t>
      </w:r>
    </w:p>
    <w:p w14:paraId="7A7FF54D" w14:textId="77777777" w:rsidR="00AA45DD" w:rsidRPr="00CA56AC" w:rsidRDefault="00000000">
      <w:pPr>
        <w:pStyle w:val="Ttulo3"/>
        <w:rPr>
          <w:lang w:val="es-MX"/>
        </w:rPr>
      </w:pPr>
      <w:bookmarkStart w:id="22" w:name="paso-3-clonar-el-repositorio-1"/>
      <w:bookmarkEnd w:id="21"/>
      <w:r w:rsidRPr="00CA56AC">
        <w:rPr>
          <w:lang w:val="es-MX"/>
        </w:rPr>
        <w:t>Paso 3: Clonar el Repositorio</w:t>
      </w:r>
    </w:p>
    <w:p w14:paraId="19F27479" w14:textId="77777777" w:rsidR="00AA45DD" w:rsidRPr="00CA56AC" w:rsidRDefault="00000000">
      <w:pPr>
        <w:pStyle w:val="SourceCode"/>
        <w:rPr>
          <w:lang w:val="es-MX"/>
        </w:rPr>
      </w:pPr>
      <w:r w:rsidRPr="00CA56AC">
        <w:rPr>
          <w:rStyle w:val="FunctionTok"/>
          <w:lang w:val="es-MX"/>
        </w:rPr>
        <w:t>git</w:t>
      </w:r>
      <w:r w:rsidRPr="00CA56AC">
        <w:rPr>
          <w:rStyle w:val="NormalTok"/>
          <w:lang w:val="es-MX"/>
        </w:rPr>
        <w:t xml:space="preserve"> clone https://github.com/KassimCITO/aeroSys.git</w:t>
      </w:r>
      <w:r w:rsidRPr="00CA56AC">
        <w:rPr>
          <w:lang w:val="es-MX"/>
        </w:rPr>
        <w:br/>
      </w:r>
      <w:r w:rsidRPr="00CA56AC">
        <w:rPr>
          <w:rStyle w:val="BuiltInTok"/>
          <w:lang w:val="es-MX"/>
        </w:rPr>
        <w:t>cd</w:t>
      </w:r>
      <w:r w:rsidRPr="00CA56AC">
        <w:rPr>
          <w:rStyle w:val="NormalTok"/>
          <w:lang w:val="es-MX"/>
        </w:rPr>
        <w:t xml:space="preserve"> aeroSys</w:t>
      </w:r>
    </w:p>
    <w:p w14:paraId="056B1636" w14:textId="77777777" w:rsidR="00AA45DD" w:rsidRPr="00CA56AC" w:rsidRDefault="00000000">
      <w:pPr>
        <w:pStyle w:val="Ttulo3"/>
        <w:rPr>
          <w:lang w:val="es-MX"/>
        </w:rPr>
      </w:pPr>
      <w:bookmarkStart w:id="23" w:name="paso-4-instalación-automática-1"/>
      <w:bookmarkEnd w:id="22"/>
      <w:r w:rsidRPr="00CA56AC">
        <w:rPr>
          <w:lang w:val="es-MX"/>
        </w:rPr>
        <w:t>Paso 4: Instalación Automática</w:t>
      </w:r>
    </w:p>
    <w:p w14:paraId="783FB755" w14:textId="77777777" w:rsidR="00AA45DD" w:rsidRPr="00CA56AC" w:rsidRDefault="00000000">
      <w:pPr>
        <w:pStyle w:val="SourceCode"/>
        <w:rPr>
          <w:lang w:val="es-MX"/>
        </w:rPr>
      </w:pPr>
      <w:r w:rsidRPr="00CA56AC">
        <w:rPr>
          <w:rStyle w:val="ExtensionTok"/>
          <w:lang w:val="es-MX"/>
        </w:rPr>
        <w:t>python3</w:t>
      </w:r>
      <w:r w:rsidRPr="00CA56AC">
        <w:rPr>
          <w:rStyle w:val="NormalTok"/>
          <w:lang w:val="es-MX"/>
        </w:rPr>
        <w:t xml:space="preserve"> install.py</w:t>
      </w:r>
    </w:p>
    <w:p w14:paraId="3F692E0B" w14:textId="77777777" w:rsidR="00AA45DD" w:rsidRDefault="00000000">
      <w:pPr>
        <w:pStyle w:val="Ttulo3"/>
      </w:pPr>
      <w:bookmarkStart w:id="24" w:name="paso-5-instalación-manual-alternativa-1"/>
      <w:bookmarkEnd w:id="23"/>
      <w:r>
        <w:t>Paso 5: Instalación Manual (Alternativa)</w:t>
      </w:r>
    </w:p>
    <w:p w14:paraId="411820B5" w14:textId="77777777" w:rsidR="00AA45DD" w:rsidRDefault="00000000">
      <w:pPr>
        <w:numPr>
          <w:ilvl w:val="0"/>
          <w:numId w:val="13"/>
        </w:numPr>
      </w:pPr>
      <w:r>
        <w:t>Crear entorno virtual:</w:t>
      </w:r>
    </w:p>
    <w:p w14:paraId="55AB88E2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3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venv</w:t>
      </w:r>
    </w:p>
    <w:p w14:paraId="30AF2ABB" w14:textId="77777777" w:rsidR="00AA45DD" w:rsidRDefault="00000000">
      <w:pPr>
        <w:numPr>
          <w:ilvl w:val="0"/>
          <w:numId w:val="13"/>
        </w:numPr>
      </w:pPr>
      <w:r>
        <w:t>Activar entorno virtual:</w:t>
      </w:r>
    </w:p>
    <w:p w14:paraId="4B071F99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</w:p>
    <w:p w14:paraId="6B541E5A" w14:textId="77777777" w:rsidR="00AA45DD" w:rsidRDefault="00000000">
      <w:pPr>
        <w:numPr>
          <w:ilvl w:val="0"/>
          <w:numId w:val="13"/>
        </w:numPr>
      </w:pPr>
      <w:r>
        <w:t>Instalar dependencias:</w:t>
      </w:r>
    </w:p>
    <w:p w14:paraId="151D4082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1E407E97" w14:textId="77777777" w:rsidR="00AA45DD" w:rsidRDefault="00000000">
      <w:pPr>
        <w:numPr>
          <w:ilvl w:val="0"/>
          <w:numId w:val="13"/>
        </w:numPr>
      </w:pPr>
      <w:r>
        <w:t>Configurar base de datos:</w:t>
      </w:r>
    </w:p>
    <w:p w14:paraId="2B4525A6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16C20D06" w14:textId="77777777" w:rsidR="00AA45DD" w:rsidRDefault="00000000">
      <w:pPr>
        <w:numPr>
          <w:ilvl w:val="0"/>
          <w:numId w:val="13"/>
        </w:numPr>
      </w:pPr>
      <w:r>
        <w:t>Poblar base de datos:</w:t>
      </w:r>
    </w:p>
    <w:p w14:paraId="2D7A701B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seed.py</w:t>
      </w:r>
    </w:p>
    <w:p w14:paraId="4D2B75E1" w14:textId="77777777" w:rsidR="00AA45DD" w:rsidRDefault="00000000">
      <w:pPr>
        <w:pStyle w:val="Ttulo3"/>
      </w:pPr>
      <w:bookmarkStart w:id="25" w:name="paso-6-ejecutar-la-aplicación-1"/>
      <w:bookmarkEnd w:id="24"/>
      <w:r>
        <w:t>Paso 6: Ejecutar la Aplicación</w:t>
      </w:r>
    </w:p>
    <w:p w14:paraId="175609D0" w14:textId="77777777" w:rsidR="00AA45DD" w:rsidRDefault="00000000">
      <w:pPr>
        <w:pStyle w:val="SourceCode"/>
      </w:pPr>
      <w:r>
        <w:rPr>
          <w:rStyle w:val="BuiltInTok"/>
        </w:rPr>
        <w:t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5AC33891" w14:textId="77777777" w:rsidR="00AA45DD" w:rsidRPr="00CA56AC" w:rsidRDefault="00000000">
      <w:pPr>
        <w:pStyle w:val="Ttulo2"/>
        <w:rPr>
          <w:lang w:val="es-MX"/>
        </w:rPr>
      </w:pPr>
      <w:bookmarkStart w:id="26" w:name="configuración-de-base-de-datos"/>
      <w:bookmarkEnd w:id="19"/>
      <w:bookmarkEnd w:id="25"/>
      <w:r w:rsidRPr="00CA56AC">
        <w:rPr>
          <w:lang w:val="es-MX"/>
        </w:rPr>
        <w:t>Configuración de Base de Datos</w:t>
      </w:r>
    </w:p>
    <w:p w14:paraId="0E5E01DF" w14:textId="77777777" w:rsidR="00AA45DD" w:rsidRPr="00CA56AC" w:rsidRDefault="00000000">
      <w:pPr>
        <w:pStyle w:val="Ttulo3"/>
        <w:rPr>
          <w:lang w:val="es-MX"/>
        </w:rPr>
      </w:pPr>
      <w:bookmarkStart w:id="27" w:name="sqlite-desarrollo"/>
      <w:r w:rsidRPr="00CA56AC">
        <w:rPr>
          <w:lang w:val="es-MX"/>
        </w:rPr>
        <w:t>SQLite (Desarrollo)</w:t>
      </w:r>
    </w:p>
    <w:p w14:paraId="477A90C4" w14:textId="77777777" w:rsidR="00AA45DD" w:rsidRPr="00CA56AC" w:rsidRDefault="00000000">
      <w:pPr>
        <w:pStyle w:val="FirstParagraph"/>
        <w:rPr>
          <w:lang w:val="es-MX"/>
        </w:rPr>
      </w:pPr>
      <w:r w:rsidRPr="00CA56AC">
        <w:rPr>
          <w:lang w:val="es-MX"/>
        </w:rPr>
        <w:t>La aplicación usa SQLite por defecto para desarrollo. No requiere configuración adicional.</w:t>
      </w:r>
    </w:p>
    <w:p w14:paraId="4410975B" w14:textId="77777777" w:rsidR="00AA45DD" w:rsidRPr="00CA56AC" w:rsidRDefault="00000000">
      <w:pPr>
        <w:pStyle w:val="Ttulo3"/>
        <w:rPr>
          <w:lang w:val="es-MX"/>
        </w:rPr>
      </w:pPr>
      <w:bookmarkStart w:id="28" w:name="mysql-producción"/>
      <w:bookmarkEnd w:id="27"/>
      <w:r w:rsidRPr="00CA56AC">
        <w:rPr>
          <w:lang w:val="es-MX"/>
        </w:rPr>
        <w:t>MySQL (Producción)</w:t>
      </w:r>
    </w:p>
    <w:p w14:paraId="4B8B43F7" w14:textId="77777777" w:rsidR="00AA45DD" w:rsidRDefault="00000000">
      <w:pPr>
        <w:numPr>
          <w:ilvl w:val="0"/>
          <w:numId w:val="14"/>
        </w:numPr>
      </w:pPr>
      <w:r>
        <w:t>Instala MySQL:</w:t>
      </w:r>
    </w:p>
    <w:p w14:paraId="38BB46A1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CommentTok"/>
        </w:rPr>
        <w:t># Ubuntu/Debi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mysql-server</w:t>
      </w:r>
      <w:r>
        <w:br/>
      </w:r>
      <w:r>
        <w:br/>
      </w:r>
      <w:r>
        <w:rPr>
          <w:rStyle w:val="CommentTok"/>
        </w:rPr>
        <w:t># CentOS/RHE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install mysql-server</w:t>
      </w:r>
      <w:r>
        <w:br/>
      </w:r>
      <w:r>
        <w:br/>
      </w:r>
      <w:r>
        <w:rPr>
          <w:rStyle w:val="CommentTok"/>
        </w:rPr>
        <w:t># macOS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mysql</w:t>
      </w:r>
    </w:p>
    <w:p w14:paraId="0391578C" w14:textId="77777777" w:rsidR="00AA45DD" w:rsidRPr="00CA56AC" w:rsidRDefault="00000000">
      <w:pPr>
        <w:numPr>
          <w:ilvl w:val="0"/>
          <w:numId w:val="14"/>
        </w:numPr>
        <w:rPr>
          <w:lang w:val="es-MX"/>
        </w:rPr>
      </w:pPr>
      <w:r w:rsidRPr="00CA56AC">
        <w:rPr>
          <w:lang w:val="es-MX"/>
        </w:rPr>
        <w:t>Crea la base de datos:</w:t>
      </w:r>
    </w:p>
    <w:p w14:paraId="79D84D27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aeropuertos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</w:t>
      </w:r>
      <w:r>
        <w:rPr>
          <w:rStyle w:val="StringTok"/>
        </w:rPr>
        <w:t>'aerosys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 xml:space="preserve"> </w:t>
      </w:r>
      <w:r>
        <w:rPr>
          <w:rStyle w:val="KeywordTok"/>
        </w:rPr>
        <w:t>IDENTIFIED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aeropuertos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</w:t>
      </w:r>
      <w:r>
        <w:rPr>
          <w:rStyle w:val="StringTok"/>
        </w:rPr>
        <w:t>'aerosys'</w:t>
      </w:r>
      <w:r>
        <w:rPr>
          <w:rStyle w:val="NormalTok"/>
        </w:rPr>
        <w:t>@</w:t>
      </w:r>
      <w:r>
        <w:rPr>
          <w:rStyle w:val="StringTok"/>
        </w:rPr>
        <w:t>'localhost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FLUSH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>;</w:t>
      </w:r>
    </w:p>
    <w:p w14:paraId="7A14D351" w14:textId="77777777" w:rsidR="00AA45DD" w:rsidRDefault="00000000">
      <w:pPr>
        <w:numPr>
          <w:ilvl w:val="0"/>
          <w:numId w:val="14"/>
        </w:numPr>
      </w:pPr>
      <w:r>
        <w:t>Configura la aplicación:</w:t>
      </w:r>
    </w:p>
    <w:p w14:paraId="0BFBB7E6" w14:textId="77777777" w:rsidR="00AA45DD" w:rsidRPr="00CA56AC" w:rsidRDefault="00000000">
      <w:pPr>
        <w:pStyle w:val="SourceCode"/>
        <w:numPr>
          <w:ilvl w:val="0"/>
          <w:numId w:val="2"/>
        </w:numPr>
        <w:rPr>
          <w:lang w:val="es-MX"/>
        </w:rPr>
      </w:pPr>
      <w:r w:rsidRPr="00CA56AC">
        <w:rPr>
          <w:rStyle w:val="FunctionTok"/>
          <w:lang w:val="es-MX"/>
        </w:rPr>
        <w:t>cp</w:t>
      </w:r>
      <w:r w:rsidRPr="00CA56AC">
        <w:rPr>
          <w:rStyle w:val="NormalTok"/>
          <w:lang w:val="es-MX"/>
        </w:rPr>
        <w:t xml:space="preserve"> config.env.example .env</w:t>
      </w:r>
      <w:r w:rsidRPr="00CA56AC">
        <w:rPr>
          <w:lang w:val="es-MX"/>
        </w:rPr>
        <w:br/>
      </w:r>
      <w:r w:rsidRPr="00CA56AC">
        <w:rPr>
          <w:rStyle w:val="CommentTok"/>
          <w:lang w:val="es-MX"/>
        </w:rPr>
        <w:t># Edita .env con la configuración de MySQL</w:t>
      </w:r>
    </w:p>
    <w:p w14:paraId="52CAB491" w14:textId="77777777" w:rsidR="00AA45DD" w:rsidRDefault="00000000">
      <w:pPr>
        <w:pStyle w:val="Ttulo3"/>
      </w:pPr>
      <w:bookmarkStart w:id="29" w:name="postgresql-producción"/>
      <w:bookmarkEnd w:id="28"/>
      <w:r>
        <w:t>PostgreSQL (Producción)</w:t>
      </w:r>
    </w:p>
    <w:p w14:paraId="457DF97D" w14:textId="77777777" w:rsidR="00AA45DD" w:rsidRDefault="00000000">
      <w:pPr>
        <w:numPr>
          <w:ilvl w:val="0"/>
          <w:numId w:val="15"/>
        </w:numPr>
      </w:pPr>
      <w:r>
        <w:t>Instala PostgreSQL:</w:t>
      </w:r>
    </w:p>
    <w:p w14:paraId="0CD90FF2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CommentTok"/>
        </w:rPr>
        <w:t># Ubuntu/Debi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postgresql postgresql-contrib</w:t>
      </w:r>
      <w:r>
        <w:br/>
      </w:r>
      <w:r>
        <w:br/>
      </w:r>
      <w:r>
        <w:rPr>
          <w:rStyle w:val="CommentTok"/>
        </w:rPr>
        <w:t># CentOS/RHE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install postgresql postgresql-server</w:t>
      </w:r>
      <w:r>
        <w:br/>
      </w:r>
      <w:r>
        <w:br/>
      </w:r>
      <w:r>
        <w:rPr>
          <w:rStyle w:val="CommentTok"/>
        </w:rPr>
        <w:t># macOS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postgresql</w:t>
      </w:r>
    </w:p>
    <w:p w14:paraId="7E458117" w14:textId="77777777" w:rsidR="00AA45DD" w:rsidRPr="00CA56AC" w:rsidRDefault="00000000">
      <w:pPr>
        <w:numPr>
          <w:ilvl w:val="0"/>
          <w:numId w:val="15"/>
        </w:numPr>
        <w:rPr>
          <w:lang w:val="es-MX"/>
        </w:rPr>
      </w:pPr>
      <w:r w:rsidRPr="00CA56AC">
        <w:rPr>
          <w:lang w:val="es-MX"/>
        </w:rPr>
        <w:t>Crea la base de datos:</w:t>
      </w:r>
    </w:p>
    <w:p w14:paraId="4B7648D0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aeropuertos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 aerosys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PRIVILEGES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aeropuertos </w:t>
      </w:r>
      <w:r>
        <w:rPr>
          <w:rStyle w:val="KeywordTok"/>
        </w:rPr>
        <w:t>TO</w:t>
      </w:r>
      <w:r>
        <w:rPr>
          <w:rStyle w:val="NormalTok"/>
        </w:rPr>
        <w:t xml:space="preserve"> aerosys;</w:t>
      </w:r>
    </w:p>
    <w:p w14:paraId="13D43E57" w14:textId="77777777" w:rsidR="00AA45DD" w:rsidRDefault="00000000">
      <w:pPr>
        <w:numPr>
          <w:ilvl w:val="0"/>
          <w:numId w:val="15"/>
        </w:numPr>
      </w:pPr>
      <w:r>
        <w:t>Configura la aplicación:</w:t>
      </w:r>
    </w:p>
    <w:p w14:paraId="50683CDD" w14:textId="77777777" w:rsidR="00AA45DD" w:rsidRPr="00CA56AC" w:rsidRDefault="00000000">
      <w:pPr>
        <w:pStyle w:val="SourceCode"/>
        <w:numPr>
          <w:ilvl w:val="0"/>
          <w:numId w:val="2"/>
        </w:numPr>
        <w:rPr>
          <w:lang w:val="es-MX"/>
        </w:rPr>
      </w:pPr>
      <w:r w:rsidRPr="00CA56AC">
        <w:rPr>
          <w:rStyle w:val="FunctionTok"/>
          <w:lang w:val="es-MX"/>
        </w:rPr>
        <w:t>cp</w:t>
      </w:r>
      <w:r w:rsidRPr="00CA56AC">
        <w:rPr>
          <w:rStyle w:val="NormalTok"/>
          <w:lang w:val="es-MX"/>
        </w:rPr>
        <w:t xml:space="preserve"> config.env.example .env</w:t>
      </w:r>
      <w:r w:rsidRPr="00CA56AC">
        <w:rPr>
          <w:lang w:val="es-MX"/>
        </w:rPr>
        <w:br/>
      </w:r>
      <w:r w:rsidRPr="00CA56AC">
        <w:rPr>
          <w:rStyle w:val="CommentTok"/>
          <w:lang w:val="es-MX"/>
        </w:rPr>
        <w:t># Edita .env con la configuración de PostgreSQL</w:t>
      </w:r>
    </w:p>
    <w:p w14:paraId="49F3B909" w14:textId="77777777" w:rsidR="00AA45DD" w:rsidRDefault="00000000">
      <w:pPr>
        <w:pStyle w:val="Ttulo2"/>
      </w:pPr>
      <w:bookmarkStart w:id="30" w:name="configuración-de-producción"/>
      <w:bookmarkEnd w:id="26"/>
      <w:bookmarkEnd w:id="29"/>
      <w:r>
        <w:t>Configuración de Producción</w:t>
      </w:r>
    </w:p>
    <w:p w14:paraId="260E6470" w14:textId="77777777" w:rsidR="00AA45DD" w:rsidRDefault="00000000">
      <w:pPr>
        <w:pStyle w:val="Ttulo3"/>
      </w:pPr>
      <w:bookmarkStart w:id="31" w:name="usando-gunicorn"/>
      <w:r>
        <w:t>Usando Gunicorn</w:t>
      </w:r>
    </w:p>
    <w:p w14:paraId="112FF22F" w14:textId="77777777" w:rsidR="00AA45DD" w:rsidRDefault="00000000">
      <w:pPr>
        <w:numPr>
          <w:ilvl w:val="0"/>
          <w:numId w:val="16"/>
        </w:numPr>
      </w:pPr>
      <w:r>
        <w:t>Instala Gunicorn:</w:t>
      </w:r>
    </w:p>
    <w:p w14:paraId="776AB236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gunicorn</w:t>
      </w:r>
    </w:p>
    <w:p w14:paraId="5343CA36" w14:textId="77777777" w:rsidR="00AA45DD" w:rsidRPr="00CA56AC" w:rsidRDefault="00000000">
      <w:pPr>
        <w:numPr>
          <w:ilvl w:val="0"/>
          <w:numId w:val="16"/>
        </w:numPr>
        <w:rPr>
          <w:lang w:val="es-MX"/>
        </w:rPr>
      </w:pPr>
      <w:r w:rsidRPr="00CA56AC">
        <w:rPr>
          <w:lang w:val="es-MX"/>
        </w:rPr>
        <w:t xml:space="preserve">Crea un archivo </w:t>
      </w:r>
      <w:r w:rsidRPr="00CA56AC">
        <w:rPr>
          <w:rStyle w:val="VerbatimChar"/>
          <w:lang w:val="es-MX"/>
        </w:rPr>
        <w:t>wsgi.py</w:t>
      </w:r>
      <w:r w:rsidRPr="00CA56AC">
        <w:rPr>
          <w:lang w:val="es-MX"/>
        </w:rPr>
        <w:t>:</w:t>
      </w:r>
    </w:p>
    <w:p w14:paraId="6AB1588D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ImportTok"/>
        </w:rPr>
        <w:t>from</w:t>
      </w:r>
      <w:r>
        <w:rPr>
          <w:rStyle w:val="NormalTok"/>
        </w:rPr>
        <w:t xml:space="preserve"> app </w:t>
      </w:r>
      <w:r>
        <w:rPr>
          <w:rStyle w:val="ImportTok"/>
        </w:rPr>
        <w:t>import</w:t>
      </w:r>
      <w:r>
        <w:rPr>
          <w:rStyle w:val="NormalTok"/>
        </w:rPr>
        <w:t xml:space="preserve"> app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app.run()</w:t>
      </w:r>
    </w:p>
    <w:p w14:paraId="309EF862" w14:textId="77777777" w:rsidR="00AA45DD" w:rsidRDefault="00000000">
      <w:pPr>
        <w:numPr>
          <w:ilvl w:val="0"/>
          <w:numId w:val="16"/>
        </w:numPr>
      </w:pPr>
      <w:r>
        <w:t>Ejecuta con Gunicorn:</w:t>
      </w:r>
    </w:p>
    <w:p w14:paraId="5DAB954D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gunicorn</w:t>
      </w:r>
      <w:r>
        <w:rPr>
          <w:rStyle w:val="NormalTok"/>
        </w:rPr>
        <w:t xml:space="preserve"> </w:t>
      </w:r>
      <w:r>
        <w:rPr>
          <w:rStyle w:val="AttributeTok"/>
        </w:rPr>
        <w:t>-w</w:t>
      </w:r>
      <w:r>
        <w:rPr>
          <w:rStyle w:val="NormalTok"/>
        </w:rPr>
        <w:t xml:space="preserve"> 4 </w:t>
      </w:r>
      <w:r>
        <w:rPr>
          <w:rStyle w:val="AttributeTok"/>
        </w:rPr>
        <w:t>-b</w:t>
      </w:r>
      <w:r>
        <w:rPr>
          <w:rStyle w:val="NormalTok"/>
        </w:rPr>
        <w:t xml:space="preserve"> 0.0.0.0:8000 wsgi:app</w:t>
      </w:r>
    </w:p>
    <w:p w14:paraId="1A8B92AD" w14:textId="77777777" w:rsidR="00AA45DD" w:rsidRDefault="00000000">
      <w:pPr>
        <w:pStyle w:val="Ttulo3"/>
      </w:pPr>
      <w:bookmarkStart w:id="32" w:name="usando-nginx-como-proxy-reverso"/>
      <w:bookmarkEnd w:id="31"/>
      <w:r>
        <w:t>Usando Nginx como Proxy Reverso</w:t>
      </w:r>
    </w:p>
    <w:p w14:paraId="7786B94E" w14:textId="77777777" w:rsidR="00AA45DD" w:rsidRDefault="00000000">
      <w:pPr>
        <w:numPr>
          <w:ilvl w:val="0"/>
          <w:numId w:val="17"/>
        </w:numPr>
      </w:pPr>
      <w:r>
        <w:t>Instala Nginx:</w:t>
      </w:r>
    </w:p>
    <w:p w14:paraId="067FE9F6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CommentTok"/>
        </w:rPr>
        <w:t># Ubuntu/Debian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 install nginx</w:t>
      </w:r>
      <w:r>
        <w:br/>
      </w:r>
      <w:r>
        <w:br/>
      </w:r>
      <w:r>
        <w:rPr>
          <w:rStyle w:val="CommentTok"/>
        </w:rPr>
        <w:t># CentOS/RHE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yum install nginx</w:t>
      </w:r>
    </w:p>
    <w:p w14:paraId="743F4952" w14:textId="77777777" w:rsidR="00AA45DD" w:rsidRDefault="00000000">
      <w:pPr>
        <w:numPr>
          <w:ilvl w:val="0"/>
          <w:numId w:val="17"/>
        </w:numPr>
      </w:pPr>
      <w:r>
        <w:t>Configura Nginx:</w:t>
      </w:r>
    </w:p>
    <w:p w14:paraId="3AECCF84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tu-dominio.com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127.0.0.1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9E1D731" w14:textId="77777777" w:rsidR="00AA45DD" w:rsidRDefault="00000000">
      <w:pPr>
        <w:numPr>
          <w:ilvl w:val="0"/>
          <w:numId w:val="17"/>
        </w:numPr>
      </w:pPr>
      <w:r>
        <w:t>Reinicia Nginx:</w:t>
      </w:r>
    </w:p>
    <w:p w14:paraId="58093D47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systemctl restart nginx</w:t>
      </w:r>
    </w:p>
    <w:p w14:paraId="7580BBC2" w14:textId="77777777" w:rsidR="00AA45DD" w:rsidRDefault="00000000">
      <w:pPr>
        <w:pStyle w:val="Ttulo3"/>
      </w:pPr>
      <w:bookmarkStart w:id="33" w:name="configuración-de-https"/>
      <w:bookmarkEnd w:id="32"/>
      <w:r>
        <w:t>Configuración de HTTPS</w:t>
      </w:r>
    </w:p>
    <w:p w14:paraId="66B0020D" w14:textId="77777777" w:rsidR="00AA45DD" w:rsidRDefault="00000000">
      <w:pPr>
        <w:numPr>
          <w:ilvl w:val="0"/>
          <w:numId w:val="18"/>
        </w:numPr>
      </w:pPr>
      <w:r>
        <w:t>Instala Certbot:</w:t>
      </w:r>
    </w:p>
    <w:p w14:paraId="094BA13D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apt install certbot python3-certbot-nginx</w:t>
      </w:r>
    </w:p>
    <w:p w14:paraId="357565F2" w14:textId="77777777" w:rsidR="00AA45DD" w:rsidRDefault="00000000">
      <w:pPr>
        <w:numPr>
          <w:ilvl w:val="0"/>
          <w:numId w:val="18"/>
        </w:numPr>
      </w:pPr>
      <w:r>
        <w:t>Obtén certificado SSL:</w:t>
      </w:r>
    </w:p>
    <w:p w14:paraId="73D4C502" w14:textId="77777777" w:rsidR="00AA45DD" w:rsidRPr="00CA56AC" w:rsidRDefault="00000000">
      <w:pPr>
        <w:pStyle w:val="SourceCode"/>
        <w:numPr>
          <w:ilvl w:val="0"/>
          <w:numId w:val="2"/>
        </w:numPr>
        <w:rPr>
          <w:lang w:val="es-MX"/>
        </w:rPr>
      </w:pPr>
      <w:r w:rsidRPr="00CA56AC">
        <w:rPr>
          <w:rStyle w:val="FunctionTok"/>
          <w:lang w:val="es-MX"/>
        </w:rPr>
        <w:t>sudo</w:t>
      </w:r>
      <w:r w:rsidRPr="00CA56AC">
        <w:rPr>
          <w:rStyle w:val="NormalTok"/>
          <w:lang w:val="es-MX"/>
        </w:rPr>
        <w:t xml:space="preserve"> certbot </w:t>
      </w:r>
      <w:r w:rsidRPr="00CA56AC">
        <w:rPr>
          <w:rStyle w:val="AttributeTok"/>
          <w:lang w:val="es-MX"/>
        </w:rPr>
        <w:t>--nginx</w:t>
      </w:r>
      <w:r w:rsidRPr="00CA56AC">
        <w:rPr>
          <w:rStyle w:val="NormalTok"/>
          <w:lang w:val="es-MX"/>
        </w:rPr>
        <w:t xml:space="preserve"> </w:t>
      </w:r>
      <w:r w:rsidRPr="00CA56AC">
        <w:rPr>
          <w:rStyle w:val="AttributeTok"/>
          <w:lang w:val="es-MX"/>
        </w:rPr>
        <w:t>-d</w:t>
      </w:r>
      <w:r w:rsidRPr="00CA56AC">
        <w:rPr>
          <w:rStyle w:val="NormalTok"/>
          <w:lang w:val="es-MX"/>
        </w:rPr>
        <w:t xml:space="preserve"> tu-dominio.com</w:t>
      </w:r>
    </w:p>
    <w:p w14:paraId="4496E499" w14:textId="77777777" w:rsidR="00AA45DD" w:rsidRDefault="00000000">
      <w:pPr>
        <w:pStyle w:val="Ttulo3"/>
      </w:pPr>
      <w:bookmarkStart w:id="34" w:name="configuración-de-servicio-systemd"/>
      <w:bookmarkEnd w:id="33"/>
      <w:r>
        <w:t>Configuración de Servicio Systemd</w:t>
      </w:r>
    </w:p>
    <w:p w14:paraId="6BCC999F" w14:textId="77777777" w:rsidR="00AA45DD" w:rsidRPr="00CA56AC" w:rsidRDefault="00000000">
      <w:pPr>
        <w:numPr>
          <w:ilvl w:val="0"/>
          <w:numId w:val="19"/>
        </w:numPr>
        <w:rPr>
          <w:lang w:val="es-MX"/>
        </w:rPr>
      </w:pPr>
      <w:r w:rsidRPr="00CA56AC">
        <w:rPr>
          <w:lang w:val="es-MX"/>
        </w:rPr>
        <w:t>Crea el archivo de servicio:</w:t>
      </w:r>
    </w:p>
    <w:p w14:paraId="232E5303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nano /etc/systemd/system/aerosys.service</w:t>
      </w:r>
    </w:p>
    <w:p w14:paraId="43336372" w14:textId="77777777" w:rsidR="00AA45DD" w:rsidRDefault="00000000">
      <w:pPr>
        <w:numPr>
          <w:ilvl w:val="0"/>
          <w:numId w:val="19"/>
        </w:numPr>
      </w:pPr>
      <w:r>
        <w:t>Contenido del archivo:</w:t>
      </w:r>
    </w:p>
    <w:p w14:paraId="257ADF96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KeywordTok"/>
        </w:rPr>
        <w:t>[Unit]</w:t>
      </w:r>
      <w:r>
        <w:br/>
      </w:r>
      <w:r>
        <w:rPr>
          <w:rStyle w:val="DataTypeTok"/>
        </w:rPr>
        <w:t>Description</w:t>
      </w:r>
      <w:r>
        <w:rPr>
          <w:rStyle w:val="OtherTok"/>
        </w:rPr>
        <w:t>=</w:t>
      </w:r>
      <w:r>
        <w:rPr>
          <w:rStyle w:val="StringTok"/>
        </w:rPr>
        <w:t>AeroSys Web Application</w:t>
      </w:r>
      <w:r>
        <w:br/>
      </w:r>
      <w:r>
        <w:rPr>
          <w:rStyle w:val="DataTypeTok"/>
        </w:rPr>
        <w:t>After</w:t>
      </w:r>
      <w:r>
        <w:rPr>
          <w:rStyle w:val="OtherTok"/>
        </w:rPr>
        <w:t>=</w:t>
      </w:r>
      <w:r>
        <w:rPr>
          <w:rStyle w:val="StringTok"/>
        </w:rPr>
        <w:t>network.target</w:t>
      </w:r>
      <w:r>
        <w:br/>
      </w:r>
      <w:r>
        <w:br/>
      </w:r>
      <w:r>
        <w:rPr>
          <w:rStyle w:val="KeywordTok"/>
        </w:rPr>
        <w:t>[Service]</w:t>
      </w:r>
      <w:r>
        <w:br/>
      </w:r>
      <w:r>
        <w:rPr>
          <w:rStyle w:val="DataTypeTok"/>
        </w:rPr>
        <w:t>User</w:t>
      </w:r>
      <w:r>
        <w:rPr>
          <w:rStyle w:val="OtherTok"/>
        </w:rPr>
        <w:t>=</w:t>
      </w:r>
      <w:r>
        <w:rPr>
          <w:rStyle w:val="StringTok"/>
        </w:rPr>
        <w:t>www-data</w:t>
      </w:r>
      <w:r>
        <w:br/>
      </w:r>
      <w:r>
        <w:rPr>
          <w:rStyle w:val="DataTypeTok"/>
        </w:rPr>
        <w:t>Group</w:t>
      </w:r>
      <w:r>
        <w:rPr>
          <w:rStyle w:val="OtherTok"/>
        </w:rPr>
        <w:t>=</w:t>
      </w:r>
      <w:r>
        <w:rPr>
          <w:rStyle w:val="StringTok"/>
        </w:rPr>
        <w:t>www-data</w:t>
      </w:r>
      <w:r>
        <w:br/>
      </w:r>
      <w:r>
        <w:rPr>
          <w:rStyle w:val="DataTypeTok"/>
        </w:rPr>
        <w:t>WorkingDirectory</w:t>
      </w:r>
      <w:r>
        <w:rPr>
          <w:rStyle w:val="OtherTok"/>
        </w:rPr>
        <w:t>=</w:t>
      </w:r>
      <w:r>
        <w:rPr>
          <w:rStyle w:val="StringTok"/>
        </w:rPr>
        <w:t>/path/to/aeroSys</w:t>
      </w:r>
      <w:r>
        <w:br/>
      </w:r>
      <w:r>
        <w:rPr>
          <w:rStyle w:val="DataTypeTok"/>
        </w:rPr>
        <w:t>Environment</w:t>
      </w:r>
      <w:r>
        <w:rPr>
          <w:rStyle w:val="OtherTok"/>
        </w:rPr>
        <w:t>=</w:t>
      </w:r>
      <w:r>
        <w:rPr>
          <w:rStyle w:val="StringTok"/>
        </w:rPr>
        <w:t>"PATH=/path/to/aeroSys/venv/bin"</w:t>
      </w:r>
      <w:r>
        <w:br/>
      </w:r>
      <w:r>
        <w:rPr>
          <w:rStyle w:val="DataTypeTok"/>
        </w:rPr>
        <w:t>ExecStart</w:t>
      </w:r>
      <w:r>
        <w:rPr>
          <w:rStyle w:val="OtherTok"/>
        </w:rPr>
        <w:t>=</w:t>
      </w:r>
      <w:r>
        <w:rPr>
          <w:rStyle w:val="StringTok"/>
        </w:rPr>
        <w:t>/path/to/aeroSys/venv/bin/gunicorn --workers 3 --bind unix:/path/to/aeroSys/aerosys.sock -m 007 wsgi:app</w:t>
      </w:r>
      <w:r>
        <w:br/>
      </w:r>
      <w:r>
        <w:rPr>
          <w:rStyle w:val="DataTypeTok"/>
        </w:rPr>
        <w:t>ExecReload</w:t>
      </w:r>
      <w:r>
        <w:rPr>
          <w:rStyle w:val="OtherTok"/>
        </w:rPr>
        <w:t>=</w:t>
      </w:r>
      <w:r>
        <w:rPr>
          <w:rStyle w:val="StringTok"/>
        </w:rPr>
        <w:t>/bin/kill -s HUP $MAINPID</w:t>
      </w:r>
      <w:r>
        <w:br/>
      </w:r>
      <w:r>
        <w:rPr>
          <w:rStyle w:val="DataTypeTok"/>
        </w:rPr>
        <w:t>Restart</w:t>
      </w:r>
      <w:r>
        <w:rPr>
          <w:rStyle w:val="OtherTok"/>
        </w:rPr>
        <w:t>=</w:t>
      </w:r>
      <w:r>
        <w:rPr>
          <w:rStyle w:val="StringTok"/>
        </w:rPr>
        <w:t>always</w:t>
      </w:r>
      <w:r>
        <w:br/>
      </w:r>
      <w:r>
        <w:br/>
      </w:r>
      <w:r>
        <w:rPr>
          <w:rStyle w:val="KeywordTok"/>
        </w:rPr>
        <w:t>[Install]</w:t>
      </w:r>
      <w:r>
        <w:br/>
      </w:r>
      <w:r>
        <w:rPr>
          <w:rStyle w:val="DataTypeTok"/>
        </w:rPr>
        <w:t>WantedBy</w:t>
      </w:r>
      <w:r>
        <w:rPr>
          <w:rStyle w:val="OtherTok"/>
        </w:rPr>
        <w:t>=</w:t>
      </w:r>
      <w:r>
        <w:rPr>
          <w:rStyle w:val="StringTok"/>
        </w:rPr>
        <w:t>multi-user.target</w:t>
      </w:r>
    </w:p>
    <w:p w14:paraId="75E048CB" w14:textId="77777777" w:rsidR="00AA45DD" w:rsidRPr="00CA56AC" w:rsidRDefault="00000000">
      <w:pPr>
        <w:numPr>
          <w:ilvl w:val="0"/>
          <w:numId w:val="19"/>
        </w:numPr>
        <w:rPr>
          <w:lang w:val="es-MX"/>
        </w:rPr>
      </w:pPr>
      <w:r w:rsidRPr="00CA56AC">
        <w:rPr>
          <w:lang w:val="es-MX"/>
        </w:rPr>
        <w:t>Habilita y inicia el servicio:</w:t>
      </w:r>
    </w:p>
    <w:p w14:paraId="385582A4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systemctl enable aerosys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aerosys</w:t>
      </w:r>
    </w:p>
    <w:p w14:paraId="4381A0D3" w14:textId="77777777" w:rsidR="00AA45DD" w:rsidRPr="00CA56AC" w:rsidRDefault="00000000">
      <w:pPr>
        <w:pStyle w:val="Ttulo2"/>
        <w:rPr>
          <w:lang w:val="es-MX"/>
        </w:rPr>
      </w:pPr>
      <w:bookmarkStart w:id="35" w:name="solución-de-problemas"/>
      <w:bookmarkEnd w:id="30"/>
      <w:bookmarkEnd w:id="34"/>
      <w:r w:rsidRPr="00CA56AC">
        <w:rPr>
          <w:lang w:val="es-MX"/>
        </w:rPr>
        <w:t>Solución de Problemas</w:t>
      </w:r>
    </w:p>
    <w:p w14:paraId="5F0390EC" w14:textId="77777777" w:rsidR="00AA45DD" w:rsidRPr="00CA56AC" w:rsidRDefault="00000000">
      <w:pPr>
        <w:pStyle w:val="Ttulo3"/>
        <w:rPr>
          <w:lang w:val="es-MX"/>
        </w:rPr>
      </w:pPr>
      <w:bookmarkStart w:id="36" w:name="error-python-no-encontrado"/>
      <w:r w:rsidRPr="00CA56AC">
        <w:rPr>
          <w:lang w:val="es-MX"/>
        </w:rPr>
        <w:t>Error: “Python no encontrado”</w:t>
      </w:r>
    </w:p>
    <w:p w14:paraId="26DB9882" w14:textId="77777777" w:rsidR="00AA45DD" w:rsidRPr="00CA56AC" w:rsidRDefault="00000000">
      <w:pPr>
        <w:pStyle w:val="Compact"/>
        <w:numPr>
          <w:ilvl w:val="0"/>
          <w:numId w:val="20"/>
        </w:numPr>
        <w:rPr>
          <w:lang w:val="es-MX"/>
        </w:rPr>
      </w:pPr>
      <w:r w:rsidRPr="00CA56AC">
        <w:rPr>
          <w:lang w:val="es-MX"/>
        </w:rPr>
        <w:t>Verifica que Python esté instalado y en el PATH</w:t>
      </w:r>
    </w:p>
    <w:p w14:paraId="517686D9" w14:textId="77777777" w:rsidR="00AA45DD" w:rsidRDefault="00000000">
      <w:pPr>
        <w:pStyle w:val="Compact"/>
        <w:numPr>
          <w:ilvl w:val="0"/>
          <w:numId w:val="20"/>
        </w:numPr>
      </w:pPr>
      <w:r>
        <w:t>En Windows, reinstala Python marcando “Add to PATH”</w:t>
      </w:r>
    </w:p>
    <w:p w14:paraId="4B200195" w14:textId="77777777" w:rsidR="00AA45DD" w:rsidRDefault="00000000">
      <w:pPr>
        <w:pStyle w:val="Ttulo3"/>
      </w:pPr>
      <w:bookmarkStart w:id="37" w:name="error-pip-no-encontrado"/>
      <w:bookmarkEnd w:id="36"/>
      <w:r>
        <w:t>Error: “pip no encontrado”</w:t>
      </w:r>
    </w:p>
    <w:p w14:paraId="25E9874C" w14:textId="77777777" w:rsidR="00AA45DD" w:rsidRDefault="00000000">
      <w:pPr>
        <w:numPr>
          <w:ilvl w:val="0"/>
          <w:numId w:val="21"/>
        </w:numPr>
      </w:pPr>
      <w:r>
        <w:t>Instala pip:</w:t>
      </w:r>
    </w:p>
    <w:p w14:paraId="0AF8441B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ensurepip </w:t>
      </w:r>
      <w:r>
        <w:rPr>
          <w:rStyle w:val="AttributeTok"/>
        </w:rPr>
        <w:t>--upgrade</w:t>
      </w:r>
    </w:p>
    <w:p w14:paraId="71597CF3" w14:textId="77777777" w:rsidR="00AA45DD" w:rsidRDefault="00000000">
      <w:pPr>
        <w:pStyle w:val="Ttulo3"/>
      </w:pPr>
      <w:bookmarkStart w:id="38" w:name="error-módulo-no-encontrado"/>
      <w:bookmarkEnd w:id="37"/>
      <w:r>
        <w:t>Error: “Módulo no encontrado”</w:t>
      </w:r>
    </w:p>
    <w:p w14:paraId="111B5883" w14:textId="77777777" w:rsidR="00AA45DD" w:rsidRPr="00CA56AC" w:rsidRDefault="00000000">
      <w:pPr>
        <w:numPr>
          <w:ilvl w:val="0"/>
          <w:numId w:val="22"/>
        </w:numPr>
        <w:rPr>
          <w:lang w:val="es-MX"/>
        </w:rPr>
      </w:pPr>
      <w:r w:rsidRPr="00CA56AC">
        <w:rPr>
          <w:lang w:val="es-MX"/>
        </w:rPr>
        <w:t>Verifica que el entorno virtual esté activado</w:t>
      </w:r>
    </w:p>
    <w:p w14:paraId="611F5229" w14:textId="77777777" w:rsidR="00AA45DD" w:rsidRDefault="00000000">
      <w:pPr>
        <w:numPr>
          <w:ilvl w:val="0"/>
          <w:numId w:val="22"/>
        </w:numPr>
      </w:pPr>
      <w:r>
        <w:t>Reinstala las dependencias:</w:t>
      </w:r>
    </w:p>
    <w:p w14:paraId="099FCE0F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52B0BCC9" w14:textId="77777777" w:rsidR="00AA45DD" w:rsidRPr="00CA56AC" w:rsidRDefault="00000000">
      <w:pPr>
        <w:pStyle w:val="Ttulo3"/>
        <w:rPr>
          <w:lang w:val="es-MX"/>
        </w:rPr>
      </w:pPr>
      <w:bookmarkStart w:id="39" w:name="error-base-de-datos-no-encontrada"/>
      <w:bookmarkEnd w:id="38"/>
      <w:r w:rsidRPr="00CA56AC">
        <w:rPr>
          <w:lang w:val="es-MX"/>
        </w:rPr>
        <w:t>Error: “Base de datos no encontrada”</w:t>
      </w:r>
    </w:p>
    <w:p w14:paraId="614752B8" w14:textId="77777777" w:rsidR="00AA45DD" w:rsidRDefault="00000000">
      <w:pPr>
        <w:numPr>
          <w:ilvl w:val="0"/>
          <w:numId w:val="23"/>
        </w:numPr>
      </w:pPr>
      <w:r>
        <w:t>Ejecuta las migraciones:</w:t>
      </w:r>
    </w:p>
    <w:p w14:paraId="083D45AC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31A68F62" w14:textId="77777777" w:rsidR="00AA45DD" w:rsidRDefault="00000000">
      <w:pPr>
        <w:pStyle w:val="Ttulo3"/>
      </w:pPr>
      <w:bookmarkStart w:id="40" w:name="error-puerto-en-uso"/>
      <w:bookmarkEnd w:id="39"/>
      <w:r>
        <w:t>Error: “Puerto en uso”</w:t>
      </w:r>
    </w:p>
    <w:p w14:paraId="5DD76968" w14:textId="77777777" w:rsidR="00AA45DD" w:rsidRPr="00CA56AC" w:rsidRDefault="00000000">
      <w:pPr>
        <w:numPr>
          <w:ilvl w:val="0"/>
          <w:numId w:val="24"/>
        </w:numPr>
        <w:rPr>
          <w:lang w:val="es-MX"/>
        </w:rPr>
      </w:pPr>
      <w:r w:rsidRPr="00CA56AC">
        <w:rPr>
          <w:lang w:val="es-MX"/>
        </w:rPr>
        <w:t xml:space="preserve">Cambia el puerto en </w:t>
      </w:r>
      <w:r w:rsidRPr="00CA56AC">
        <w:rPr>
          <w:rStyle w:val="VerbatimChar"/>
          <w:lang w:val="es-MX"/>
        </w:rPr>
        <w:t>app.py</w:t>
      </w:r>
      <w:r w:rsidRPr="00CA56AC">
        <w:rPr>
          <w:lang w:val="es-MX"/>
        </w:rPr>
        <w:t>:</w:t>
      </w:r>
    </w:p>
    <w:p w14:paraId="2BF3AD93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NormalTok"/>
        </w:rPr>
        <w:t>app.run(host</w:t>
      </w:r>
      <w:r>
        <w:rPr>
          <w:rStyle w:val="OperatorTok"/>
        </w:rPr>
        <w:t>=</w:t>
      </w:r>
      <w:r>
        <w:rPr>
          <w:rStyle w:val="StringTok"/>
        </w:rPr>
        <w:t>'0.0.0.0'</w:t>
      </w:r>
      <w:r>
        <w:rPr>
          <w:rStyle w:val="NormalTok"/>
        </w:rPr>
        <w:t>, port</w:t>
      </w:r>
      <w:r>
        <w:rPr>
          <w:rStyle w:val="OperatorTok"/>
        </w:rPr>
        <w:t>=</w:t>
      </w:r>
      <w:r>
        <w:rPr>
          <w:rStyle w:val="DecValTok"/>
        </w:rPr>
        <w:t>5001</w:t>
      </w:r>
      <w:r>
        <w:rPr>
          <w:rStyle w:val="NormalTok"/>
        </w:rPr>
        <w:t>, debu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3E569E5E" w14:textId="77777777" w:rsidR="00AA45DD" w:rsidRDefault="00000000">
      <w:pPr>
        <w:pStyle w:val="Ttulo3"/>
      </w:pPr>
      <w:bookmarkStart w:id="41" w:name="error-permisos-denegados"/>
      <w:bookmarkEnd w:id="40"/>
      <w:r>
        <w:t>Error: “Permisos denegados”</w:t>
      </w:r>
    </w:p>
    <w:p w14:paraId="1C065E4F" w14:textId="77777777" w:rsidR="00AA45DD" w:rsidRPr="00CA56AC" w:rsidRDefault="00000000">
      <w:pPr>
        <w:numPr>
          <w:ilvl w:val="0"/>
          <w:numId w:val="25"/>
        </w:numPr>
        <w:rPr>
          <w:lang w:val="es-MX"/>
        </w:rPr>
      </w:pPr>
      <w:r w:rsidRPr="00CA56AC">
        <w:rPr>
          <w:lang w:val="es-MX"/>
        </w:rPr>
        <w:t>En Linux/macOS, usa sudo si es necesario</w:t>
      </w:r>
    </w:p>
    <w:p w14:paraId="3B5CAE3A" w14:textId="77777777" w:rsidR="00AA45DD" w:rsidRDefault="00000000">
      <w:pPr>
        <w:numPr>
          <w:ilvl w:val="0"/>
          <w:numId w:val="25"/>
        </w:numPr>
      </w:pPr>
      <w:r>
        <w:t>Verifica permisos del directorio:</w:t>
      </w:r>
    </w:p>
    <w:p w14:paraId="6D94C361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FunctionTok"/>
        </w:rPr>
        <w:t>chmod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755 /path/to/aeroSys</w:t>
      </w:r>
    </w:p>
    <w:p w14:paraId="7F18580C" w14:textId="77777777" w:rsidR="00AA45DD" w:rsidRDefault="00000000">
      <w:pPr>
        <w:pStyle w:val="Ttulo2"/>
      </w:pPr>
      <w:bookmarkStart w:id="42" w:name="mantenimiento"/>
      <w:bookmarkEnd w:id="35"/>
      <w:bookmarkEnd w:id="41"/>
      <w:r>
        <w:t>Mantenimiento</w:t>
      </w:r>
    </w:p>
    <w:p w14:paraId="63F6AF48" w14:textId="77777777" w:rsidR="00AA45DD" w:rsidRDefault="00000000">
      <w:pPr>
        <w:pStyle w:val="Ttulo3"/>
      </w:pPr>
      <w:bookmarkStart w:id="43" w:name="backup-de-base-de-datos"/>
      <w:r>
        <w:t>Backup de Base de Datos</w:t>
      </w:r>
    </w:p>
    <w:p w14:paraId="09AF3ECB" w14:textId="77777777" w:rsidR="00AA45DD" w:rsidRDefault="00000000">
      <w:pPr>
        <w:numPr>
          <w:ilvl w:val="0"/>
          <w:numId w:val="26"/>
        </w:numPr>
      </w:pPr>
      <w:r>
        <w:rPr>
          <w:b/>
          <w:bCs/>
        </w:rPr>
        <w:t>SQLite:</w:t>
      </w:r>
    </w:p>
    <w:p w14:paraId="230898DC" w14:textId="77777777" w:rsidR="00AA45DD" w:rsidRPr="00CA56AC" w:rsidRDefault="00000000">
      <w:pPr>
        <w:pStyle w:val="SourceCode"/>
        <w:numPr>
          <w:ilvl w:val="0"/>
          <w:numId w:val="2"/>
        </w:numPr>
        <w:rPr>
          <w:lang w:val="es-MX"/>
        </w:rPr>
      </w:pPr>
      <w:r w:rsidRPr="00CA56AC">
        <w:rPr>
          <w:rStyle w:val="FunctionTok"/>
          <w:lang w:val="es-MX"/>
        </w:rPr>
        <w:t>cp</w:t>
      </w:r>
      <w:r w:rsidRPr="00CA56AC">
        <w:rPr>
          <w:rStyle w:val="NormalTok"/>
          <w:lang w:val="es-MX"/>
        </w:rPr>
        <w:t xml:space="preserve"> aeropuertos.db backup_aeropuertos_</w:t>
      </w:r>
      <w:r w:rsidRPr="00CA56AC">
        <w:rPr>
          <w:rStyle w:val="VariableTok"/>
          <w:lang w:val="es-MX"/>
        </w:rPr>
        <w:t>$(</w:t>
      </w:r>
      <w:r w:rsidRPr="00CA56AC">
        <w:rPr>
          <w:rStyle w:val="FunctionTok"/>
          <w:lang w:val="es-MX"/>
        </w:rPr>
        <w:t>date</w:t>
      </w:r>
      <w:r w:rsidRPr="00CA56AC">
        <w:rPr>
          <w:rStyle w:val="NormalTok"/>
          <w:lang w:val="es-MX"/>
        </w:rPr>
        <w:t xml:space="preserve"> +%Y%m%d</w:t>
      </w:r>
      <w:r w:rsidRPr="00CA56AC">
        <w:rPr>
          <w:rStyle w:val="VariableTok"/>
          <w:lang w:val="es-MX"/>
        </w:rPr>
        <w:t>)</w:t>
      </w:r>
      <w:r w:rsidRPr="00CA56AC">
        <w:rPr>
          <w:rStyle w:val="NormalTok"/>
          <w:lang w:val="es-MX"/>
        </w:rPr>
        <w:t>.db</w:t>
      </w:r>
    </w:p>
    <w:p w14:paraId="1BDD02B8" w14:textId="77777777" w:rsidR="00AA45DD" w:rsidRDefault="00000000">
      <w:pPr>
        <w:numPr>
          <w:ilvl w:val="0"/>
          <w:numId w:val="26"/>
        </w:numPr>
      </w:pPr>
      <w:r>
        <w:rPr>
          <w:b/>
          <w:bCs/>
        </w:rPr>
        <w:t>MySQL:</w:t>
      </w:r>
    </w:p>
    <w:p w14:paraId="08BE1BAC" w14:textId="77777777" w:rsidR="00AA45DD" w:rsidRPr="00CA56AC" w:rsidRDefault="00000000">
      <w:pPr>
        <w:pStyle w:val="SourceCode"/>
        <w:numPr>
          <w:ilvl w:val="0"/>
          <w:numId w:val="2"/>
        </w:numPr>
        <w:rPr>
          <w:lang w:val="es-MX"/>
        </w:rPr>
      </w:pPr>
      <w:r w:rsidRPr="00CA56AC">
        <w:rPr>
          <w:rStyle w:val="ExtensionTok"/>
          <w:lang w:val="es-MX"/>
        </w:rPr>
        <w:t>mysqldump</w:t>
      </w:r>
      <w:r w:rsidRPr="00CA56AC">
        <w:rPr>
          <w:rStyle w:val="NormalTok"/>
          <w:lang w:val="es-MX"/>
        </w:rPr>
        <w:t xml:space="preserve"> </w:t>
      </w:r>
      <w:r w:rsidRPr="00CA56AC">
        <w:rPr>
          <w:rStyle w:val="AttributeTok"/>
          <w:lang w:val="es-MX"/>
        </w:rPr>
        <w:t>-u</w:t>
      </w:r>
      <w:r w:rsidRPr="00CA56AC">
        <w:rPr>
          <w:rStyle w:val="NormalTok"/>
          <w:lang w:val="es-MX"/>
        </w:rPr>
        <w:t xml:space="preserve"> aerosys </w:t>
      </w:r>
      <w:r w:rsidRPr="00CA56AC">
        <w:rPr>
          <w:rStyle w:val="AttributeTok"/>
          <w:lang w:val="es-MX"/>
        </w:rPr>
        <w:t>-p</w:t>
      </w:r>
      <w:r w:rsidRPr="00CA56AC">
        <w:rPr>
          <w:rStyle w:val="NormalTok"/>
          <w:lang w:val="es-MX"/>
        </w:rPr>
        <w:t xml:space="preserve"> aeropuertos </w:t>
      </w:r>
      <w:r w:rsidRPr="00CA56AC">
        <w:rPr>
          <w:rStyle w:val="OperatorTok"/>
          <w:lang w:val="es-MX"/>
        </w:rPr>
        <w:t>&gt;</w:t>
      </w:r>
      <w:r w:rsidRPr="00CA56AC">
        <w:rPr>
          <w:rStyle w:val="NormalTok"/>
          <w:lang w:val="es-MX"/>
        </w:rPr>
        <w:t xml:space="preserve"> backup_aeropuertos_</w:t>
      </w:r>
      <w:r w:rsidRPr="00CA56AC">
        <w:rPr>
          <w:rStyle w:val="VariableTok"/>
          <w:lang w:val="es-MX"/>
        </w:rPr>
        <w:t>$(</w:t>
      </w:r>
      <w:r w:rsidRPr="00CA56AC">
        <w:rPr>
          <w:rStyle w:val="FunctionTok"/>
          <w:lang w:val="es-MX"/>
        </w:rPr>
        <w:t>date</w:t>
      </w:r>
      <w:r w:rsidRPr="00CA56AC">
        <w:rPr>
          <w:rStyle w:val="NormalTok"/>
          <w:lang w:val="es-MX"/>
        </w:rPr>
        <w:t xml:space="preserve"> +%Y%m%d</w:t>
      </w:r>
      <w:r w:rsidRPr="00CA56AC">
        <w:rPr>
          <w:rStyle w:val="VariableTok"/>
          <w:lang w:val="es-MX"/>
        </w:rPr>
        <w:t>)</w:t>
      </w:r>
      <w:r w:rsidRPr="00CA56AC">
        <w:rPr>
          <w:rStyle w:val="NormalTok"/>
          <w:lang w:val="es-MX"/>
        </w:rPr>
        <w:t>.sql</w:t>
      </w:r>
    </w:p>
    <w:p w14:paraId="00384C43" w14:textId="77777777" w:rsidR="00AA45DD" w:rsidRDefault="00000000">
      <w:pPr>
        <w:numPr>
          <w:ilvl w:val="0"/>
          <w:numId w:val="26"/>
        </w:numPr>
      </w:pPr>
      <w:r>
        <w:rPr>
          <w:b/>
          <w:bCs/>
        </w:rPr>
        <w:t>PostgreSQL:</w:t>
      </w:r>
    </w:p>
    <w:p w14:paraId="0AD2515A" w14:textId="77777777" w:rsidR="00AA45DD" w:rsidRPr="00CA56AC" w:rsidRDefault="00000000">
      <w:pPr>
        <w:pStyle w:val="SourceCode"/>
        <w:numPr>
          <w:ilvl w:val="0"/>
          <w:numId w:val="2"/>
        </w:numPr>
        <w:rPr>
          <w:lang w:val="es-MX"/>
        </w:rPr>
      </w:pPr>
      <w:r w:rsidRPr="00CA56AC">
        <w:rPr>
          <w:rStyle w:val="ExtensionTok"/>
          <w:lang w:val="es-MX"/>
        </w:rPr>
        <w:t>pg_dump</w:t>
      </w:r>
      <w:r w:rsidRPr="00CA56AC">
        <w:rPr>
          <w:rStyle w:val="NormalTok"/>
          <w:lang w:val="es-MX"/>
        </w:rPr>
        <w:t xml:space="preserve"> </w:t>
      </w:r>
      <w:r w:rsidRPr="00CA56AC">
        <w:rPr>
          <w:rStyle w:val="AttributeTok"/>
          <w:lang w:val="es-MX"/>
        </w:rPr>
        <w:t>-U</w:t>
      </w:r>
      <w:r w:rsidRPr="00CA56AC">
        <w:rPr>
          <w:rStyle w:val="NormalTok"/>
          <w:lang w:val="es-MX"/>
        </w:rPr>
        <w:t xml:space="preserve"> aerosys aeropuertos </w:t>
      </w:r>
      <w:r w:rsidRPr="00CA56AC">
        <w:rPr>
          <w:rStyle w:val="OperatorTok"/>
          <w:lang w:val="es-MX"/>
        </w:rPr>
        <w:t>&gt;</w:t>
      </w:r>
      <w:r w:rsidRPr="00CA56AC">
        <w:rPr>
          <w:rStyle w:val="NormalTok"/>
          <w:lang w:val="es-MX"/>
        </w:rPr>
        <w:t xml:space="preserve"> backup_aeropuertos_</w:t>
      </w:r>
      <w:r w:rsidRPr="00CA56AC">
        <w:rPr>
          <w:rStyle w:val="VariableTok"/>
          <w:lang w:val="es-MX"/>
        </w:rPr>
        <w:t>$(</w:t>
      </w:r>
      <w:r w:rsidRPr="00CA56AC">
        <w:rPr>
          <w:rStyle w:val="FunctionTok"/>
          <w:lang w:val="es-MX"/>
        </w:rPr>
        <w:t>date</w:t>
      </w:r>
      <w:r w:rsidRPr="00CA56AC">
        <w:rPr>
          <w:rStyle w:val="NormalTok"/>
          <w:lang w:val="es-MX"/>
        </w:rPr>
        <w:t xml:space="preserve"> +%Y%m%d</w:t>
      </w:r>
      <w:r w:rsidRPr="00CA56AC">
        <w:rPr>
          <w:rStyle w:val="VariableTok"/>
          <w:lang w:val="es-MX"/>
        </w:rPr>
        <w:t>)</w:t>
      </w:r>
      <w:r w:rsidRPr="00CA56AC">
        <w:rPr>
          <w:rStyle w:val="NormalTok"/>
          <w:lang w:val="es-MX"/>
        </w:rPr>
        <w:t>.sql</w:t>
      </w:r>
    </w:p>
    <w:p w14:paraId="4187A737" w14:textId="77777777" w:rsidR="00AA45DD" w:rsidRDefault="00000000">
      <w:pPr>
        <w:pStyle w:val="Ttulo3"/>
      </w:pPr>
      <w:bookmarkStart w:id="44" w:name="actualización-del-sistema"/>
      <w:bookmarkEnd w:id="43"/>
      <w:r>
        <w:t>Actualización del Sistema</w:t>
      </w:r>
    </w:p>
    <w:p w14:paraId="0C26AFB5" w14:textId="77777777" w:rsidR="00AA45DD" w:rsidRPr="00CA56AC" w:rsidRDefault="00000000">
      <w:pPr>
        <w:numPr>
          <w:ilvl w:val="0"/>
          <w:numId w:val="27"/>
        </w:numPr>
        <w:rPr>
          <w:lang w:val="es-MX"/>
        </w:rPr>
      </w:pPr>
      <w:r w:rsidRPr="00CA56AC">
        <w:rPr>
          <w:lang w:val="es-MX"/>
        </w:rPr>
        <w:t>Haz backup de la base de datos</w:t>
      </w:r>
    </w:p>
    <w:p w14:paraId="432F68ED" w14:textId="77777777" w:rsidR="00AA45DD" w:rsidRDefault="00000000">
      <w:pPr>
        <w:numPr>
          <w:ilvl w:val="0"/>
          <w:numId w:val="27"/>
        </w:numPr>
      </w:pPr>
      <w:r>
        <w:t>Descarga la nueva versión:</w:t>
      </w:r>
    </w:p>
    <w:p w14:paraId="0CD93274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pull origin main</w:t>
      </w:r>
    </w:p>
    <w:p w14:paraId="03714444" w14:textId="77777777" w:rsidR="00AA45DD" w:rsidRDefault="00000000">
      <w:pPr>
        <w:numPr>
          <w:ilvl w:val="0"/>
          <w:numId w:val="27"/>
        </w:numPr>
      </w:pPr>
      <w:r>
        <w:t>Actualiza las dependencias:</w:t>
      </w:r>
    </w:p>
    <w:p w14:paraId="2B549A0E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67A6CB26" w14:textId="77777777" w:rsidR="00AA45DD" w:rsidRDefault="00000000">
      <w:pPr>
        <w:numPr>
          <w:ilvl w:val="0"/>
          <w:numId w:val="27"/>
        </w:numPr>
      </w:pPr>
      <w:r>
        <w:t>Ejecuta las migraciones:</w:t>
      </w:r>
    </w:p>
    <w:p w14:paraId="04CC5643" w14:textId="77777777" w:rsidR="00AA45DD" w:rsidRDefault="00000000">
      <w:pPr>
        <w:pStyle w:val="SourceCode"/>
        <w:numPr>
          <w:ilvl w:val="0"/>
          <w:numId w:val="2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flask db upgrade</w:t>
      </w:r>
    </w:p>
    <w:p w14:paraId="2E15F992" w14:textId="77777777" w:rsidR="00AA45DD" w:rsidRDefault="00000000">
      <w:pPr>
        <w:pStyle w:val="Ttulo3"/>
      </w:pPr>
      <w:bookmarkStart w:id="45" w:name="monitoreo"/>
      <w:bookmarkEnd w:id="44"/>
      <w:r>
        <w:t>Monitoreo</w:t>
      </w:r>
    </w:p>
    <w:p w14:paraId="1C14167B" w14:textId="77777777" w:rsidR="00AA45DD" w:rsidRPr="00CA56AC" w:rsidRDefault="00000000">
      <w:pPr>
        <w:pStyle w:val="Compact"/>
        <w:numPr>
          <w:ilvl w:val="0"/>
          <w:numId w:val="28"/>
        </w:numPr>
        <w:rPr>
          <w:lang w:val="es-MX"/>
        </w:rPr>
      </w:pPr>
      <w:r w:rsidRPr="00CA56AC">
        <w:rPr>
          <w:lang w:val="es-MX"/>
        </w:rPr>
        <w:t xml:space="preserve">Revisa los logs en </w:t>
      </w:r>
      <w:r w:rsidRPr="00CA56AC">
        <w:rPr>
          <w:rStyle w:val="VerbatimChar"/>
          <w:lang w:val="es-MX"/>
        </w:rPr>
        <w:t>app.log</w:t>
      </w:r>
    </w:p>
    <w:p w14:paraId="49AF2840" w14:textId="77777777" w:rsidR="00AA45DD" w:rsidRPr="00CA56AC" w:rsidRDefault="00000000">
      <w:pPr>
        <w:pStyle w:val="Compact"/>
        <w:numPr>
          <w:ilvl w:val="0"/>
          <w:numId w:val="28"/>
        </w:numPr>
        <w:rPr>
          <w:lang w:val="es-MX"/>
        </w:rPr>
      </w:pPr>
      <w:r w:rsidRPr="00CA56AC">
        <w:rPr>
          <w:lang w:val="es-MX"/>
        </w:rPr>
        <w:t>Monitorea el uso de CPU y memoria</w:t>
      </w:r>
    </w:p>
    <w:p w14:paraId="5FA80899" w14:textId="77777777" w:rsidR="00AA45DD" w:rsidRPr="00CA56AC" w:rsidRDefault="00000000">
      <w:pPr>
        <w:pStyle w:val="Compact"/>
        <w:numPr>
          <w:ilvl w:val="0"/>
          <w:numId w:val="28"/>
        </w:numPr>
        <w:rPr>
          <w:lang w:val="es-MX"/>
        </w:rPr>
      </w:pPr>
      <w:r w:rsidRPr="00CA56AC">
        <w:rPr>
          <w:lang w:val="es-MX"/>
        </w:rPr>
        <w:t>Verifica el espacio en disco regularmente</w:t>
      </w:r>
    </w:p>
    <w:p w14:paraId="4C5EBE42" w14:textId="77777777" w:rsidR="00AA45DD" w:rsidRDefault="00000000">
      <w:pPr>
        <w:pStyle w:val="Ttulo3"/>
      </w:pPr>
      <w:bookmarkStart w:id="46" w:name="limpieza"/>
      <w:bookmarkEnd w:id="45"/>
      <w:r>
        <w:t>Limpieza</w:t>
      </w:r>
    </w:p>
    <w:p w14:paraId="69B5BA4C" w14:textId="77777777" w:rsidR="00AA45DD" w:rsidRDefault="00000000">
      <w:pPr>
        <w:pStyle w:val="Compact"/>
        <w:numPr>
          <w:ilvl w:val="0"/>
          <w:numId w:val="29"/>
        </w:numPr>
      </w:pPr>
      <w:r>
        <w:t>Limpia archivos temporales regularmente</w:t>
      </w:r>
    </w:p>
    <w:p w14:paraId="7BB8EB05" w14:textId="77777777" w:rsidR="00AA45DD" w:rsidRDefault="00000000">
      <w:pPr>
        <w:pStyle w:val="Compact"/>
        <w:numPr>
          <w:ilvl w:val="0"/>
          <w:numId w:val="29"/>
        </w:numPr>
      </w:pPr>
      <w:r>
        <w:t>Elimina logs antiguos</w:t>
      </w:r>
    </w:p>
    <w:p w14:paraId="001D10DD" w14:textId="77777777" w:rsidR="00AA45DD" w:rsidRPr="00CA56AC" w:rsidRDefault="00000000">
      <w:pPr>
        <w:pStyle w:val="Compact"/>
        <w:numPr>
          <w:ilvl w:val="0"/>
          <w:numId w:val="29"/>
        </w:numPr>
        <w:rPr>
          <w:lang w:val="es-MX"/>
        </w:rPr>
      </w:pPr>
      <w:r w:rsidRPr="00CA56AC">
        <w:rPr>
          <w:lang w:val="es-MX"/>
        </w:rPr>
        <w:t>Optimiza la base de datos periódicamente</w:t>
      </w:r>
    </w:p>
    <w:p w14:paraId="761C8D14" w14:textId="77777777" w:rsidR="00AA45DD" w:rsidRDefault="00000000">
      <w:r>
        <w:pict w14:anchorId="514F6A8B">
          <v:rect id="_x0000_i1025" style="width:0;height:1.5pt" o:hralign="center" o:hrstd="t" o:hr="t"/>
        </w:pict>
      </w:r>
    </w:p>
    <w:p w14:paraId="405D2B35" w14:textId="77777777" w:rsidR="00AA45DD" w:rsidRPr="00CA56AC" w:rsidRDefault="00000000">
      <w:pPr>
        <w:pStyle w:val="FirstParagraph"/>
        <w:rPr>
          <w:lang w:val="es-MX"/>
        </w:rPr>
      </w:pPr>
      <w:r w:rsidRPr="00CA56AC">
        <w:rPr>
          <w:b/>
          <w:bCs/>
          <w:lang w:val="es-MX"/>
        </w:rPr>
        <w:t>Versión de la Guía:</w:t>
      </w:r>
      <w:r w:rsidRPr="00CA56AC">
        <w:rPr>
          <w:lang w:val="es-MX"/>
        </w:rPr>
        <w:t xml:space="preserve"> 1.0</w:t>
      </w:r>
      <w:r w:rsidRPr="00CA56AC">
        <w:rPr>
          <w:lang w:val="es-MX"/>
        </w:rPr>
        <w:br/>
      </w:r>
      <w:r w:rsidRPr="00CA56AC">
        <w:rPr>
          <w:b/>
          <w:bCs/>
          <w:lang w:val="es-MX"/>
        </w:rPr>
        <w:t>Última Actualización:</w:t>
      </w:r>
      <w:r w:rsidRPr="00CA56AC">
        <w:rPr>
          <w:lang w:val="es-MX"/>
        </w:rPr>
        <w:t xml:space="preserve"> Octubre 2025</w:t>
      </w:r>
      <w:r w:rsidRPr="00CA56AC">
        <w:rPr>
          <w:lang w:val="es-MX"/>
        </w:rPr>
        <w:br/>
      </w:r>
      <w:r w:rsidRPr="00CA56AC">
        <w:rPr>
          <w:b/>
          <w:bCs/>
          <w:lang w:val="es-MX"/>
        </w:rPr>
        <w:t>Sistema:</w:t>
      </w:r>
      <w:r w:rsidRPr="00CA56AC">
        <w:rPr>
          <w:lang w:val="es-MX"/>
        </w:rPr>
        <w:t xml:space="preserve"> Sistema de Gestión de Aeropuertos v1.0</w:t>
      </w:r>
      <w:bookmarkEnd w:id="0"/>
      <w:bookmarkEnd w:id="42"/>
      <w:bookmarkEnd w:id="46"/>
    </w:p>
    <w:sectPr w:rsidR="00AA45DD" w:rsidRPr="00CA56AC" w:rsidSect="00CF157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pgSz w:w="12240" w:h="15840"/>
      <w:pgMar w:top="1417" w:right="1701" w:bottom="1417" w:left="1701" w:header="720" w:footer="1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213A8" w14:textId="77777777" w:rsidR="00A96BCE" w:rsidRDefault="00A96BCE">
      <w:pPr>
        <w:spacing w:before="0" w:after="0" w:line="240" w:lineRule="auto"/>
      </w:pPr>
      <w:r>
        <w:separator/>
      </w:r>
    </w:p>
  </w:endnote>
  <w:endnote w:type="continuationSeparator" w:id="0">
    <w:p w14:paraId="27874A4E" w14:textId="77777777" w:rsidR="00A96BCE" w:rsidRDefault="00A96BC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0BF0A" w14:textId="77777777" w:rsidR="00D54065" w:rsidRDefault="00D5406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BA62C" w14:textId="77777777" w:rsidR="00CF1578" w:rsidRDefault="00CF1578">
    <w:pPr>
      <w:pBdr>
        <w:bottom w:val="single" w:sz="6" w:space="1" w:color="auto"/>
      </w:pBdr>
      <w:tabs>
        <w:tab w:val="center" w:pos="4550"/>
        <w:tab w:val="left" w:pos="5818"/>
      </w:tabs>
      <w:ind w:right="260"/>
      <w:jc w:val="right"/>
      <w:rPr>
        <w:color w:val="9A9A8B" w:themeColor="text2" w:themeTint="99"/>
        <w:spacing w:val="60"/>
        <w:sz w:val="24"/>
        <w:szCs w:val="24"/>
        <w:lang w:val="es-ES"/>
      </w:rPr>
    </w:pPr>
  </w:p>
  <w:p w14:paraId="28F29976" w14:textId="77777777" w:rsidR="00CF1578" w:rsidRDefault="00CF1578">
    <w:pPr>
      <w:tabs>
        <w:tab w:val="center" w:pos="4550"/>
        <w:tab w:val="left" w:pos="5818"/>
      </w:tabs>
      <w:ind w:right="260"/>
      <w:jc w:val="right"/>
      <w:rPr>
        <w:color w:val="282823" w:themeColor="text2" w:themeShade="80"/>
        <w:sz w:val="24"/>
        <w:szCs w:val="24"/>
      </w:rPr>
    </w:pPr>
    <w:r>
      <w:rPr>
        <w:color w:val="9A9A8B" w:themeColor="text2" w:themeTint="99"/>
        <w:spacing w:val="60"/>
        <w:sz w:val="24"/>
        <w:szCs w:val="24"/>
        <w:lang w:val="es-ES"/>
      </w:rPr>
      <w:t>Página</w:t>
    </w:r>
    <w:r>
      <w:rPr>
        <w:color w:val="9A9A8B" w:themeColor="text2" w:themeTint="99"/>
        <w:sz w:val="24"/>
        <w:szCs w:val="24"/>
        <w:lang w:val="es-ES"/>
      </w:rPr>
      <w:t xml:space="preserve"> </w:t>
    </w:r>
    <w:r>
      <w:rPr>
        <w:color w:val="3B3B34" w:themeColor="text2" w:themeShade="BF"/>
        <w:sz w:val="24"/>
        <w:szCs w:val="24"/>
      </w:rPr>
      <w:fldChar w:fldCharType="begin"/>
    </w:r>
    <w:r>
      <w:rPr>
        <w:color w:val="3B3B34" w:themeColor="text2" w:themeShade="BF"/>
        <w:sz w:val="24"/>
        <w:szCs w:val="24"/>
      </w:rPr>
      <w:instrText>PAGE   \* MERGEFORMAT</w:instrText>
    </w:r>
    <w:r>
      <w:rPr>
        <w:color w:val="3B3B34" w:themeColor="text2" w:themeShade="BF"/>
        <w:sz w:val="24"/>
        <w:szCs w:val="24"/>
      </w:rPr>
      <w:fldChar w:fldCharType="separate"/>
    </w:r>
    <w:r>
      <w:rPr>
        <w:color w:val="3B3B34" w:themeColor="text2" w:themeShade="BF"/>
        <w:sz w:val="24"/>
        <w:szCs w:val="24"/>
        <w:lang w:val="es-ES"/>
      </w:rPr>
      <w:t>1</w:t>
    </w:r>
    <w:r>
      <w:rPr>
        <w:color w:val="3B3B34" w:themeColor="text2" w:themeShade="BF"/>
        <w:sz w:val="24"/>
        <w:szCs w:val="24"/>
      </w:rPr>
      <w:fldChar w:fldCharType="end"/>
    </w:r>
    <w:r>
      <w:rPr>
        <w:color w:val="3B3B34" w:themeColor="text2" w:themeShade="BF"/>
        <w:sz w:val="24"/>
        <w:szCs w:val="24"/>
        <w:lang w:val="es-ES"/>
      </w:rPr>
      <w:t xml:space="preserve"> | </w:t>
    </w:r>
    <w:r>
      <w:rPr>
        <w:color w:val="3B3B34" w:themeColor="text2" w:themeShade="BF"/>
        <w:sz w:val="24"/>
        <w:szCs w:val="24"/>
      </w:rPr>
      <w:fldChar w:fldCharType="begin"/>
    </w:r>
    <w:r>
      <w:rPr>
        <w:color w:val="3B3B34" w:themeColor="text2" w:themeShade="BF"/>
        <w:sz w:val="24"/>
        <w:szCs w:val="24"/>
      </w:rPr>
      <w:instrText>NUMPAGES  \* Arabic  \* MERGEFORMAT</w:instrText>
    </w:r>
    <w:r>
      <w:rPr>
        <w:color w:val="3B3B34" w:themeColor="text2" w:themeShade="BF"/>
        <w:sz w:val="24"/>
        <w:szCs w:val="24"/>
      </w:rPr>
      <w:fldChar w:fldCharType="separate"/>
    </w:r>
    <w:r>
      <w:rPr>
        <w:color w:val="3B3B34" w:themeColor="text2" w:themeShade="BF"/>
        <w:sz w:val="24"/>
        <w:szCs w:val="24"/>
        <w:lang w:val="es-ES"/>
      </w:rPr>
      <w:t>1</w:t>
    </w:r>
    <w:r>
      <w:rPr>
        <w:color w:val="3B3B34" w:themeColor="text2" w:themeShade="BF"/>
        <w:sz w:val="24"/>
        <w:szCs w:val="24"/>
      </w:rPr>
      <w:fldChar w:fldCharType="end"/>
    </w:r>
  </w:p>
  <w:p w14:paraId="7DF61589" w14:textId="77777777" w:rsidR="00CF1578" w:rsidRDefault="00CF157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11924" w14:textId="77777777" w:rsidR="00D54065" w:rsidRDefault="00D5406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D7CB0" w14:textId="77777777" w:rsidR="00A96BCE" w:rsidRDefault="00A96BCE">
      <w:pPr>
        <w:spacing w:before="0" w:after="0" w:line="240" w:lineRule="auto"/>
      </w:pPr>
      <w:r>
        <w:separator/>
      </w:r>
    </w:p>
  </w:footnote>
  <w:footnote w:type="continuationSeparator" w:id="0">
    <w:p w14:paraId="19945BC4" w14:textId="77777777" w:rsidR="00A96BCE" w:rsidRDefault="00A96BC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E59A3" w14:textId="77777777" w:rsidR="00D54065" w:rsidRDefault="00D5406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6DB58" w14:textId="77777777" w:rsidR="00D54065" w:rsidRDefault="00000000">
    <w:pPr>
      <w:pStyle w:val="Encabezado"/>
    </w:pPr>
    <w:r>
      <w:rPr>
        <w:noProof/>
      </w:rPr>
      <w:pict w14:anchorId="4C851A8B">
        <v:rect id="Rectángulo 197" o:spid="_x0000_s1025" style="position:absolute;margin-left:0;margin-top:0;width:468.5pt;height:21.3pt;z-index:-251658752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Xt0db3AAAAAQBAAAP&#10;AAAAAAAAAAAAAAAAANIEAABkcnMvZG93bnJldi54bWxQSwUGAAAAAAQABADzAAAA2wUAAAAA&#10;" o:allowoverlap="f" fillcolor="#e84c22 [3204]" stroked="f" strokeweight="1pt">
          <v:textbox style="mso-fit-shape-to-text:t">
            <w:txbxContent>
              <w:sdt>
                <w:sdtPr>
                  <w:rPr>
                    <w:caps/>
                    <w:color w:val="FFFFFF" w:themeColor="background1"/>
                    <w:lang w:val="es-MX"/>
                  </w:rPr>
                  <w:alias w:val="Título"/>
                  <w:tag w:val=""/>
                  <w:id w:val="11890173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29581373" w14:textId="77777777" w:rsidR="00D54065" w:rsidRPr="00CA56AC" w:rsidRDefault="00CA56AC">
                    <w:pPr>
                      <w:pStyle w:val="Encabezado"/>
                      <w:jc w:val="center"/>
                      <w:rPr>
                        <w:caps/>
                        <w:color w:val="FFFFFF" w:themeColor="background1"/>
                        <w:lang w:val="es-MX"/>
                      </w:rPr>
                    </w:pPr>
                    <w:r w:rsidRPr="00CA56AC">
                      <w:rPr>
                        <w:caps/>
                        <w:color w:val="FFFFFF" w:themeColor="background1"/>
                        <w:lang w:val="es-MX"/>
                      </w:rPr>
                      <w:t xml:space="preserve">Guía de instalación detallada </w:t>
                    </w:r>
                    <w:proofErr w:type="gramStart"/>
                    <w:r w:rsidRPr="00CA56AC">
                      <w:rPr>
                        <w:caps/>
                        <w:color w:val="FFFFFF" w:themeColor="background1"/>
                        <w:lang w:val="es-MX"/>
                      </w:rPr>
                      <w:t>aeroSys:Aeropuertos</w:t>
                    </w:r>
                    <w:proofErr w:type="gramEnd"/>
                  </w:p>
                </w:sdtContent>
              </w:sdt>
            </w:txbxContent>
          </v:textbox>
          <w10:wrap type="square" anchorx="margin" anchory="page"/>
        </v:rect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06AFB" w14:textId="77777777" w:rsidR="00D54065" w:rsidRDefault="00D5406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02EE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C4078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42CC1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70CD2DE"/>
    <w:multiLevelType w:val="multilevel"/>
    <w:tmpl w:val="898424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33008823">
    <w:abstractNumId w:val="3"/>
  </w:num>
  <w:num w:numId="2" w16cid:durableId="1189493414">
    <w:abstractNumId w:val="0"/>
  </w:num>
  <w:num w:numId="3" w16cid:durableId="15421366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00039624">
    <w:abstractNumId w:val="1"/>
  </w:num>
  <w:num w:numId="5" w16cid:durableId="474838619">
    <w:abstractNumId w:val="1"/>
  </w:num>
  <w:num w:numId="6" w16cid:durableId="1085964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507409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994144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02300862">
    <w:abstractNumId w:val="1"/>
  </w:num>
  <w:num w:numId="10" w16cid:durableId="17293041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67381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707883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84612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74704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609109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585910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1010262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09428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152482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9823665">
    <w:abstractNumId w:val="1"/>
  </w:num>
  <w:num w:numId="21" w16cid:durableId="689796584">
    <w:abstractNumId w:val="1"/>
  </w:num>
  <w:num w:numId="22" w16cid:durableId="2049791081">
    <w:abstractNumId w:val="1"/>
  </w:num>
  <w:num w:numId="23" w16cid:durableId="1268974494">
    <w:abstractNumId w:val="1"/>
  </w:num>
  <w:num w:numId="24" w16cid:durableId="995382710">
    <w:abstractNumId w:val="1"/>
  </w:num>
  <w:num w:numId="25" w16cid:durableId="1088694355">
    <w:abstractNumId w:val="1"/>
  </w:num>
  <w:num w:numId="26" w16cid:durableId="5859231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699357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539442">
    <w:abstractNumId w:val="1"/>
  </w:num>
  <w:num w:numId="29" w16cid:durableId="11008751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C1A60"/>
    <w:rsid w:val="0028216B"/>
    <w:rsid w:val="0056195E"/>
    <w:rsid w:val="006F666F"/>
    <w:rsid w:val="008835B3"/>
    <w:rsid w:val="00A96BCE"/>
    <w:rsid w:val="00AA45DD"/>
    <w:rsid w:val="00B16F62"/>
    <w:rsid w:val="00C73AB7"/>
    <w:rsid w:val="00CA56AC"/>
    <w:rsid w:val="00CF1578"/>
    <w:rsid w:val="00D54065"/>
    <w:rsid w:val="00EC1A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89B71"/>
  <w15:docId w15:val="{99E6CF4F-E935-46C3-AD03-EE282722FF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1578"/>
  </w:style>
  <w:style w:type="paragraph" w:styleId="Ttulo1">
    <w:name w:val="heading 1"/>
    <w:basedOn w:val="Normal"/>
    <w:next w:val="Normal"/>
    <w:link w:val="Ttulo1Car"/>
    <w:uiPriority w:val="9"/>
    <w:qFormat/>
    <w:rsid w:val="00CF1578"/>
    <w:pPr>
      <w:pBdr>
        <w:top w:val="single" w:sz="24" w:space="0" w:color="E84C22" w:themeColor="accent1"/>
        <w:left w:val="single" w:sz="24" w:space="0" w:color="E84C22" w:themeColor="accent1"/>
        <w:bottom w:val="single" w:sz="24" w:space="0" w:color="E84C22" w:themeColor="accent1"/>
        <w:right w:val="single" w:sz="24" w:space="0" w:color="E84C22" w:themeColor="accent1"/>
      </w:pBdr>
      <w:shd w:val="clear" w:color="auto" w:fill="E84C2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CF1578"/>
    <w:pPr>
      <w:pBdr>
        <w:top w:val="single" w:sz="24" w:space="0" w:color="FADAD2" w:themeColor="accent1" w:themeTint="33"/>
        <w:left w:val="single" w:sz="24" w:space="0" w:color="FADAD2" w:themeColor="accent1" w:themeTint="33"/>
        <w:bottom w:val="single" w:sz="24" w:space="0" w:color="FADAD2" w:themeColor="accent1" w:themeTint="33"/>
        <w:right w:val="single" w:sz="24" w:space="0" w:color="FADAD2" w:themeColor="accent1" w:themeTint="33"/>
      </w:pBdr>
      <w:shd w:val="clear" w:color="auto" w:fill="FADAD2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CF1578"/>
    <w:pPr>
      <w:pBdr>
        <w:top w:val="single" w:sz="6" w:space="2" w:color="E84C22" w:themeColor="accent1"/>
      </w:pBdr>
      <w:spacing w:before="300" w:after="0"/>
      <w:outlineLvl w:val="2"/>
    </w:pPr>
    <w:rPr>
      <w:caps/>
      <w:color w:val="77230C" w:themeColor="accent1" w:themeShade="7F"/>
      <w:spacing w:val="15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CF1578"/>
    <w:pPr>
      <w:pBdr>
        <w:top w:val="dotted" w:sz="6" w:space="2" w:color="E84C22" w:themeColor="accent1"/>
      </w:pBdr>
      <w:spacing w:before="200" w:after="0"/>
      <w:outlineLvl w:val="3"/>
    </w:pPr>
    <w:rPr>
      <w:caps/>
      <w:color w:val="B43412" w:themeColor="accent1" w:themeShade="BF"/>
      <w:spacing w:val="10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CF1578"/>
    <w:pPr>
      <w:pBdr>
        <w:bottom w:val="single" w:sz="6" w:space="1" w:color="E84C22" w:themeColor="accent1"/>
      </w:pBdr>
      <w:spacing w:before="200" w:after="0"/>
      <w:outlineLvl w:val="4"/>
    </w:pPr>
    <w:rPr>
      <w:caps/>
      <w:color w:val="B43412" w:themeColor="accent1" w:themeShade="BF"/>
      <w:spacing w:val="10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CF1578"/>
    <w:pPr>
      <w:pBdr>
        <w:bottom w:val="dotted" w:sz="6" w:space="1" w:color="E84C22" w:themeColor="accent1"/>
      </w:pBdr>
      <w:spacing w:before="200" w:after="0"/>
      <w:outlineLvl w:val="5"/>
    </w:pPr>
    <w:rPr>
      <w:caps/>
      <w:color w:val="B43412" w:themeColor="accent1" w:themeShade="BF"/>
      <w:spacing w:val="1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CF1578"/>
    <w:pPr>
      <w:spacing w:before="200" w:after="0"/>
      <w:outlineLvl w:val="6"/>
    </w:pPr>
    <w:rPr>
      <w:caps/>
      <w:color w:val="B43412" w:themeColor="accent1" w:themeShade="BF"/>
      <w:spacing w:val="1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CF157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CF157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</w:style>
  <w:style w:type="paragraph" w:customStyle="1" w:styleId="Compact">
    <w:name w:val="Compact"/>
    <w:basedOn w:val="Textoindependiente"/>
    <w:pPr>
      <w:spacing w:before="36" w:after="36"/>
    </w:pPr>
  </w:style>
  <w:style w:type="paragraph" w:styleId="Ttulo">
    <w:name w:val="Title"/>
    <w:basedOn w:val="Normal"/>
    <w:next w:val="Normal"/>
    <w:link w:val="TtuloCar"/>
    <w:uiPriority w:val="10"/>
    <w:qFormat/>
    <w:rsid w:val="00CF1578"/>
    <w:pPr>
      <w:spacing w:before="0" w:after="0"/>
    </w:pPr>
    <w:rPr>
      <w:rFonts w:asciiTheme="majorHAnsi" w:eastAsiaTheme="majorEastAsia" w:hAnsiTheme="majorHAnsi" w:cstheme="majorBidi"/>
      <w:caps/>
      <w:color w:val="E84C22" w:themeColor="accent1"/>
      <w:spacing w:val="10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CF1578"/>
    <w:rPr>
      <w:rFonts w:asciiTheme="majorHAnsi" w:eastAsiaTheme="majorEastAsia" w:hAnsiTheme="majorHAnsi" w:cstheme="majorBidi"/>
      <w:caps/>
      <w:color w:val="E84C22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CF157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tuloCar">
    <w:name w:val="Subtítulo Car"/>
    <w:basedOn w:val="Fuentedeprrafopredeter"/>
    <w:link w:val="Subttulo"/>
    <w:uiPriority w:val="11"/>
    <w:rsid w:val="00CF1578"/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basedOn w:val="Ttulo"/>
    <w:next w:val="Textoindependiente"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</w:rPr>
  </w:style>
  <w:style w:type="paragraph" w:customStyle="1" w:styleId="Abstract">
    <w:name w:val="Abstract"/>
    <w:basedOn w:val="Normal"/>
    <w:next w:val="Textoindependiente"/>
    <w:pPr>
      <w:keepNext/>
      <w:keepLines/>
      <w:spacing w:after="300"/>
    </w:pPr>
  </w:style>
  <w:style w:type="paragraph" w:styleId="Bibliografa">
    <w:name w:val="Bibliography"/>
    <w:basedOn w:val="Normal"/>
  </w:style>
  <w:style w:type="character" w:customStyle="1" w:styleId="Ttulo1Car">
    <w:name w:val="Título 1 Car"/>
    <w:basedOn w:val="Fuentedeprrafopredeter"/>
    <w:link w:val="Ttulo1"/>
    <w:uiPriority w:val="9"/>
    <w:rsid w:val="00CF1578"/>
    <w:rPr>
      <w:caps/>
      <w:color w:val="FFFFFF" w:themeColor="background1"/>
      <w:spacing w:val="15"/>
      <w:sz w:val="22"/>
      <w:szCs w:val="22"/>
      <w:shd w:val="clear" w:color="auto" w:fill="E84C22" w:themeFill="accent1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CF1578"/>
    <w:rPr>
      <w:caps/>
      <w:spacing w:val="15"/>
      <w:shd w:val="clear" w:color="auto" w:fill="FADAD2" w:themeFill="accent1" w:themeFillTint="33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CF1578"/>
    <w:rPr>
      <w:caps/>
      <w:color w:val="77230C" w:themeColor="accent1" w:themeShade="7F"/>
      <w:spacing w:val="15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CF1578"/>
    <w:rPr>
      <w:caps/>
      <w:color w:val="B43412" w:themeColor="accent1" w:themeShade="BF"/>
      <w:spacing w:val="10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CF1578"/>
    <w:rPr>
      <w:caps/>
      <w:color w:val="B43412" w:themeColor="accent1" w:themeShade="BF"/>
      <w:spacing w:val="10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CF1578"/>
    <w:rPr>
      <w:caps/>
      <w:color w:val="B43412" w:themeColor="accent1" w:themeShade="BF"/>
      <w:spacing w:val="1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CF1578"/>
    <w:rPr>
      <w:caps/>
      <w:color w:val="B43412" w:themeColor="accent1" w:themeShade="BF"/>
      <w:spacing w:val="1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CF1578"/>
    <w:rPr>
      <w:caps/>
      <w:spacing w:val="10"/>
      <w:sz w:val="18"/>
      <w:szCs w:val="1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CF1578"/>
    <w:rPr>
      <w:i/>
      <w:iCs/>
      <w:caps/>
      <w:spacing w:val="10"/>
      <w:sz w:val="18"/>
      <w:szCs w:val="18"/>
    </w:rPr>
  </w:style>
  <w:style w:type="paragraph" w:styleId="Textodebloque">
    <w:name w:val="Block Text"/>
    <w:basedOn w:val="Textoindependiente"/>
    <w:next w:val="Textoindependiente"/>
    <w:uiPriority w:val="9"/>
    <w:unhideWhenUsed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Textonotapie"/>
    <w:next w:val="Textonotapie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next w:val="Normal"/>
    <w:link w:val="DescripcinCar"/>
    <w:uiPriority w:val="35"/>
    <w:unhideWhenUsed/>
    <w:qFormat/>
    <w:rsid w:val="00CF1578"/>
    <w:rPr>
      <w:b/>
      <w:bCs/>
      <w:color w:val="B43412" w:themeColor="accent1" w:themeShade="BF"/>
      <w:sz w:val="16"/>
      <w:szCs w:val="16"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  <w:uiPriority w:val="35"/>
    <w:rPr>
      <w:b/>
      <w:bCs/>
      <w:color w:val="B43412" w:themeColor="accent1" w:themeShade="BF"/>
      <w:sz w:val="16"/>
      <w:szCs w:val="16"/>
    </w:rPr>
  </w:style>
  <w:style w:type="character" w:customStyle="1" w:styleId="VerbatimChar">
    <w:name w:val="Verbatim Char"/>
    <w:basedOn w:val="DescripcinCar"/>
    <w:link w:val="SourceCode"/>
    <w:rPr>
      <w:rFonts w:ascii="Consolas" w:hAnsi="Consolas"/>
      <w:b/>
      <w:bCs/>
      <w:color w:val="B43412" w:themeColor="accent1" w:themeShade="BF"/>
      <w:sz w:val="22"/>
      <w:szCs w:val="16"/>
    </w:rPr>
  </w:style>
  <w:style w:type="character" w:customStyle="1" w:styleId="SectionNumber">
    <w:name w:val="Section Number"/>
    <w:basedOn w:val="DescripcinCar"/>
    <w:rPr>
      <w:b/>
      <w:bCs/>
      <w:color w:val="B43412" w:themeColor="accent1" w:themeShade="BF"/>
      <w:sz w:val="16"/>
      <w:szCs w:val="16"/>
    </w:rPr>
  </w:style>
  <w:style w:type="character" w:styleId="Refdenotaalpie">
    <w:name w:val="footnote reference"/>
    <w:basedOn w:val="DescripcinCar"/>
    <w:rPr>
      <w:b/>
      <w:bCs/>
      <w:color w:val="B43412" w:themeColor="accent1" w:themeShade="BF"/>
      <w:sz w:val="16"/>
      <w:szCs w:val="16"/>
      <w:vertAlign w:val="superscript"/>
    </w:rPr>
  </w:style>
  <w:style w:type="character" w:styleId="Hipervnculo">
    <w:name w:val="Hyperlink"/>
    <w:basedOn w:val="DescripcinCar"/>
    <w:rPr>
      <w:b/>
      <w:bCs/>
      <w:color w:val="E84C22" w:themeColor="accent1"/>
      <w:sz w:val="16"/>
      <w:szCs w:val="16"/>
    </w:rPr>
  </w:style>
  <w:style w:type="paragraph" w:styleId="TtuloTDC">
    <w:name w:val="TOC Heading"/>
    <w:basedOn w:val="Ttulo1"/>
    <w:next w:val="Normal"/>
    <w:uiPriority w:val="39"/>
    <w:unhideWhenUsed/>
    <w:qFormat/>
    <w:rsid w:val="00CF1578"/>
    <w:pPr>
      <w:outlineLvl w:val="9"/>
    </w:pPr>
  </w:style>
  <w:style w:type="character" w:styleId="Textoennegrita">
    <w:name w:val="Strong"/>
    <w:uiPriority w:val="22"/>
    <w:qFormat/>
    <w:rsid w:val="00CF1578"/>
    <w:rPr>
      <w:b/>
      <w:bCs/>
    </w:rPr>
  </w:style>
  <w:style w:type="character" w:styleId="nfasis">
    <w:name w:val="Emphasis"/>
    <w:uiPriority w:val="20"/>
    <w:qFormat/>
    <w:rsid w:val="00CF1578"/>
    <w:rPr>
      <w:caps/>
      <w:color w:val="77230C" w:themeColor="accent1" w:themeShade="7F"/>
      <w:spacing w:val="5"/>
    </w:rPr>
  </w:style>
  <w:style w:type="paragraph" w:styleId="Sinespaciado">
    <w:name w:val="No Spacing"/>
    <w:uiPriority w:val="1"/>
    <w:qFormat/>
    <w:rsid w:val="00CF1578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CF1578"/>
    <w:rPr>
      <w:i/>
      <w:iCs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CF1578"/>
    <w:rPr>
      <w:i/>
      <w:iCs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CF1578"/>
    <w:pPr>
      <w:spacing w:before="240" w:after="240" w:line="240" w:lineRule="auto"/>
      <w:ind w:left="1080" w:right="1080"/>
      <w:jc w:val="center"/>
    </w:pPr>
    <w:rPr>
      <w:color w:val="E84C22" w:themeColor="accent1"/>
      <w:sz w:val="24"/>
      <w:szCs w:val="24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CF1578"/>
    <w:rPr>
      <w:color w:val="E84C22" w:themeColor="accent1"/>
      <w:sz w:val="24"/>
      <w:szCs w:val="24"/>
    </w:rPr>
  </w:style>
  <w:style w:type="character" w:styleId="nfasissutil">
    <w:name w:val="Subtle Emphasis"/>
    <w:uiPriority w:val="19"/>
    <w:qFormat/>
    <w:rsid w:val="00CF1578"/>
    <w:rPr>
      <w:i/>
      <w:iCs/>
      <w:color w:val="77230C" w:themeColor="accent1" w:themeShade="7F"/>
    </w:rPr>
  </w:style>
  <w:style w:type="character" w:styleId="nfasisintenso">
    <w:name w:val="Intense Emphasis"/>
    <w:uiPriority w:val="21"/>
    <w:qFormat/>
    <w:rsid w:val="00CF1578"/>
    <w:rPr>
      <w:b/>
      <w:bCs/>
      <w:caps/>
      <w:color w:val="77230C" w:themeColor="accent1" w:themeShade="7F"/>
      <w:spacing w:val="10"/>
    </w:rPr>
  </w:style>
  <w:style w:type="character" w:styleId="Referenciasutil">
    <w:name w:val="Subtle Reference"/>
    <w:uiPriority w:val="31"/>
    <w:qFormat/>
    <w:rsid w:val="00CF1578"/>
    <w:rPr>
      <w:b/>
      <w:bCs/>
      <w:color w:val="E84C22" w:themeColor="accent1"/>
    </w:rPr>
  </w:style>
  <w:style w:type="character" w:styleId="Referenciaintensa">
    <w:name w:val="Intense Reference"/>
    <w:uiPriority w:val="32"/>
    <w:qFormat/>
    <w:rsid w:val="00CF1578"/>
    <w:rPr>
      <w:b/>
      <w:bCs/>
      <w:i/>
      <w:iCs/>
      <w:caps/>
      <w:color w:val="E84C22" w:themeColor="accent1"/>
    </w:rPr>
  </w:style>
  <w:style w:type="character" w:styleId="Ttulodellibro">
    <w:name w:val="Book Title"/>
    <w:uiPriority w:val="33"/>
    <w:qFormat/>
    <w:rsid w:val="00CF1578"/>
    <w:rPr>
      <w:b/>
      <w:bCs/>
      <w:i/>
      <w:iCs/>
      <w:spacing w:val="0"/>
    </w:rPr>
  </w:style>
  <w:style w:type="paragraph" w:styleId="Encabezado">
    <w:name w:val="header"/>
    <w:basedOn w:val="Normal"/>
    <w:link w:val="EncabezadoCar"/>
    <w:uiPriority w:val="99"/>
    <w:rsid w:val="00CF1578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F1578"/>
  </w:style>
  <w:style w:type="paragraph" w:styleId="Piedepgina">
    <w:name w:val="footer"/>
    <w:basedOn w:val="Normal"/>
    <w:link w:val="PiedepginaCar"/>
    <w:rsid w:val="00CF1578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CF1578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CE5C00"/>
      <w:sz w:val="22"/>
      <w:szCs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B43412" w:themeColor="accent1" w:themeShade="BF"/>
      <w:sz w:val="22"/>
      <w:szCs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CE5C00"/>
      <w:sz w:val="22"/>
      <w:szCs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B43412" w:themeColor="accent1" w:themeShade="BF"/>
      <w:sz w:val="22"/>
      <w:szCs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B43412" w:themeColor="accent1" w:themeShade="BF"/>
      <w:sz w:val="22"/>
      <w:szCs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204A87"/>
      <w:sz w:val="22"/>
      <w:szCs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B43412" w:themeColor="accent1" w:themeShade="BF"/>
      <w:sz w:val="22"/>
      <w:szCs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/>
      <w:i/>
      <w:color w:val="8F5902"/>
      <w:sz w:val="22"/>
      <w:szCs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/>
      <w:color w:val="A40000"/>
      <w:sz w:val="22"/>
      <w:szCs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B43412" w:themeColor="accent1" w:themeShade="BF"/>
      <w:sz w:val="22"/>
      <w:szCs w:val="16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ython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Rojo naranja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11</Words>
  <Characters>6663</Characters>
  <Application>Microsoft Office Word</Application>
  <DocSecurity>0</DocSecurity>
  <Lines>55</Lines>
  <Paragraphs>15</Paragraphs>
  <ScaleCrop>false</ScaleCrop>
  <Company/>
  <LinksUpToDate>false</LinksUpToDate>
  <CharactersWithSpaces>7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ía de instalación detallada aeroSys:Aeropuertos</dc:title>
  <dc:creator>KassimCITO</dc:creator>
  <cp:keywords/>
  <cp:lastModifiedBy>Kassim Assad Mosri Rodríguez</cp:lastModifiedBy>
  <cp:revision>3</cp:revision>
  <cp:lastPrinted>2025-10-10T01:56:00Z</cp:lastPrinted>
  <dcterms:created xsi:type="dcterms:W3CDTF">2025-10-10T01:53:00Z</dcterms:created>
  <dcterms:modified xsi:type="dcterms:W3CDTF">2025-10-10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KassimCITO@gmail.com</vt:lpwstr>
  </property>
  <property fmtid="{D5CDD505-2E9C-101B-9397-08002B2CF9AE}" pid="3" name="webpage">
    <vt:lpwstr>https://github.com/KassimCITO/aeroSys.git</vt:lpwstr>
  </property>
</Properties>
</file>